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B2753" w14:textId="237B42A0" w:rsidR="00077DFB" w:rsidRDefault="00B32EEB" w:rsidP="00B32EEB">
      <w:pPr>
        <w:jc w:val="center"/>
        <w:rPr>
          <w:b/>
        </w:rPr>
      </w:pPr>
      <w:r>
        <w:rPr>
          <w:b/>
        </w:rPr>
        <w:t xml:space="preserve">September </w:t>
      </w:r>
      <w:r w:rsidR="004B2A92">
        <w:rPr>
          <w:b/>
        </w:rPr>
        <w:t>1</w:t>
      </w:r>
      <w:r w:rsidR="00B358F3">
        <w:rPr>
          <w:b/>
        </w:rPr>
        <w:t>7</w:t>
      </w:r>
      <w:r w:rsidR="00E769FB">
        <w:rPr>
          <w:b/>
        </w:rPr>
        <w:t>, 20</w:t>
      </w:r>
      <w:r w:rsidR="006B4823">
        <w:rPr>
          <w:b/>
        </w:rPr>
        <w:t>2</w:t>
      </w:r>
      <w:r w:rsidR="00BD7AF5">
        <w:rPr>
          <w:b/>
        </w:rPr>
        <w:t>1</w:t>
      </w:r>
    </w:p>
    <w:p w14:paraId="0653B72E" w14:textId="4E4178E8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F12A55">
        <w:rPr>
          <w:b/>
        </w:rPr>
        <w:t>Minutes</w:t>
      </w:r>
    </w:p>
    <w:p w14:paraId="54A721DF" w14:textId="3D2CB04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>
        <w:rPr>
          <w:b/>
        </w:rPr>
        <w:t>1</w:t>
      </w:r>
      <w:r w:rsidR="008758EA">
        <w:rPr>
          <w:b/>
        </w:rPr>
        <w:t>5</w:t>
      </w:r>
      <w:r w:rsidR="00D12515">
        <w:rPr>
          <w:b/>
        </w:rPr>
        <w:t>am</w:t>
      </w:r>
    </w:p>
    <w:p w14:paraId="2585EC2B" w14:textId="2D83F7CA" w:rsidR="00636B3F" w:rsidRDefault="00953DA1" w:rsidP="008F58B7">
      <w:pPr>
        <w:jc w:val="center"/>
        <w:rPr>
          <w:b/>
        </w:rPr>
      </w:pPr>
      <w:r>
        <w:rPr>
          <w:b/>
        </w:rPr>
        <w:t>Zoom Virtual Meeting</w:t>
      </w:r>
    </w:p>
    <w:p w14:paraId="0318B962" w14:textId="77777777" w:rsidR="000C4617" w:rsidRPr="006B0AE0" w:rsidRDefault="000C4617" w:rsidP="00AD77EA">
      <w:pPr>
        <w:jc w:val="center"/>
        <w:rPr>
          <w:b/>
        </w:rPr>
      </w:pPr>
    </w:p>
    <w:p w14:paraId="2ACB50C3" w14:textId="77777777" w:rsidR="00AD77EA" w:rsidRPr="00467546" w:rsidRDefault="00AD77EA" w:rsidP="00AD77EA">
      <w:pPr>
        <w:jc w:val="center"/>
        <w:rPr>
          <w:b/>
        </w:rPr>
      </w:pPr>
    </w:p>
    <w:p w14:paraId="37024E20" w14:textId="299A10DD" w:rsidR="00F4300B" w:rsidRDefault="00F4300B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Welcome</w:t>
      </w:r>
      <w:r w:rsidR="00D22D3F">
        <w:rPr>
          <w:b/>
        </w:rPr>
        <w:t xml:space="preserve"> and Introductions</w:t>
      </w:r>
      <w:r w:rsidR="00E65C9A">
        <w:rPr>
          <w:b/>
        </w:rPr>
        <w:t xml:space="preserve"> </w:t>
      </w:r>
    </w:p>
    <w:p w14:paraId="564B038D" w14:textId="042E8F71" w:rsidR="00E95C8D" w:rsidRPr="00B32EEB" w:rsidRDefault="00A84CD1" w:rsidP="00E95C8D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>Please sign in via the chat</w:t>
      </w:r>
      <w:r w:rsidR="00E95C8D">
        <w:rPr>
          <w:bCs/>
        </w:rPr>
        <w:t xml:space="preserve"> for attendance purposes: </w:t>
      </w:r>
      <w:r w:rsidR="00653726">
        <w:rPr>
          <w:bCs/>
        </w:rPr>
        <w:t>N</w:t>
      </w:r>
      <w:r w:rsidR="00E95C8D">
        <w:rPr>
          <w:bCs/>
        </w:rPr>
        <w:t xml:space="preserve">ame and </w:t>
      </w:r>
      <w:r w:rsidR="00653726">
        <w:rPr>
          <w:bCs/>
        </w:rPr>
        <w:t>O</w:t>
      </w:r>
      <w:r w:rsidR="00620007">
        <w:rPr>
          <w:bCs/>
        </w:rPr>
        <w:t>rganization</w:t>
      </w:r>
      <w:r w:rsidR="00E95C8D">
        <w:rPr>
          <w:bCs/>
        </w:rPr>
        <w:t xml:space="preserve"> </w:t>
      </w:r>
    </w:p>
    <w:p w14:paraId="7E7D1F85" w14:textId="11C5A428" w:rsidR="00BE07AC" w:rsidRPr="00BE3D98" w:rsidRDefault="00BE07AC" w:rsidP="00BE07AC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BE3D98">
        <w:rPr>
          <w:b/>
        </w:rPr>
        <w:t>Advocacy</w:t>
      </w:r>
    </w:p>
    <w:p w14:paraId="66375896" w14:textId="3B28C589" w:rsidR="00576F4C" w:rsidRPr="00D16CBB" w:rsidRDefault="007811F5" w:rsidP="00576F4C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Use of </w:t>
      </w:r>
      <w:r w:rsidR="00576F4C">
        <w:rPr>
          <w:bCs/>
        </w:rPr>
        <w:t>Accessory Apartments</w:t>
      </w:r>
      <w:r w:rsidR="00FB3D21">
        <w:rPr>
          <w:bCs/>
        </w:rPr>
        <w:t>- Presentation/Overview</w:t>
      </w:r>
      <w:r w:rsidR="00D16CBB">
        <w:rPr>
          <w:bCs/>
        </w:rPr>
        <w:t xml:space="preserve"> (see attachment in minutes) </w:t>
      </w:r>
    </w:p>
    <w:p w14:paraId="262EF349" w14:textId="68D68915" w:rsidR="00D16CBB" w:rsidRDefault="00A23AC8" w:rsidP="00A23AC8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 w:rsidRPr="00A23AC8">
        <w:rPr>
          <w:bCs/>
        </w:rPr>
        <w:t>Casey Berko</w:t>
      </w:r>
      <w:r w:rsidR="00B54F7E">
        <w:rPr>
          <w:bCs/>
        </w:rPr>
        <w:t>v</w:t>
      </w:r>
      <w:r w:rsidRPr="00A23AC8">
        <w:rPr>
          <w:bCs/>
        </w:rPr>
        <w:t xml:space="preserve">itz, </w:t>
      </w:r>
      <w:r w:rsidR="000379DA">
        <w:rPr>
          <w:bCs/>
        </w:rPr>
        <w:t xml:space="preserve">Senior Communications Associate of </w:t>
      </w:r>
      <w:r w:rsidR="00E434DC">
        <w:rPr>
          <w:bCs/>
        </w:rPr>
        <w:t>The Century Foundation</w:t>
      </w:r>
      <w:r w:rsidR="00EF5650">
        <w:rPr>
          <w:bCs/>
        </w:rPr>
        <w:t xml:space="preserve"> and</w:t>
      </w:r>
      <w:r w:rsidR="00572860">
        <w:rPr>
          <w:bCs/>
        </w:rPr>
        <w:t xml:space="preserve"> Statewide</w:t>
      </w:r>
      <w:r w:rsidR="00EF5650">
        <w:rPr>
          <w:bCs/>
        </w:rPr>
        <w:t xml:space="preserve"> Coordinator of ADU</w:t>
      </w:r>
      <w:r w:rsidR="00572860">
        <w:rPr>
          <w:bCs/>
        </w:rPr>
        <w:t>’s in</w:t>
      </w:r>
      <w:r w:rsidR="00EF5650">
        <w:rPr>
          <w:bCs/>
        </w:rPr>
        <w:t xml:space="preserve"> NY</w:t>
      </w:r>
      <w:r w:rsidR="000379DA">
        <w:rPr>
          <w:bCs/>
        </w:rPr>
        <w:t xml:space="preserve"> Campaign </w:t>
      </w:r>
    </w:p>
    <w:p w14:paraId="298C50FE" w14:textId="32F26621" w:rsidR="003369A3" w:rsidRDefault="003369A3" w:rsidP="003369A3">
      <w:pPr>
        <w:pStyle w:val="ListParagraph"/>
        <w:numPr>
          <w:ilvl w:val="4"/>
          <w:numId w:val="1"/>
        </w:numPr>
        <w:spacing w:line="360" w:lineRule="auto"/>
        <w:rPr>
          <w:bCs/>
        </w:rPr>
      </w:pPr>
      <w:r>
        <w:rPr>
          <w:bCs/>
        </w:rPr>
        <w:t xml:space="preserve">Contact information: </w:t>
      </w:r>
      <w:hyperlink r:id="rId11" w:history="1">
        <w:r w:rsidR="00B54F7E" w:rsidRPr="00C8783E">
          <w:rPr>
            <w:rStyle w:val="Hyperlink"/>
            <w:bCs/>
          </w:rPr>
          <w:t>casey.berkovitz@gmail.com</w:t>
        </w:r>
      </w:hyperlink>
      <w:r w:rsidR="00B54F7E">
        <w:rPr>
          <w:bCs/>
        </w:rPr>
        <w:t xml:space="preserve"> </w:t>
      </w:r>
    </w:p>
    <w:p w14:paraId="40D2C12A" w14:textId="4CB3990D" w:rsidR="007E3008" w:rsidRDefault="007E3008" w:rsidP="00A23AC8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>Accessory Dwelling Unit Legislation</w:t>
      </w:r>
      <w:r w:rsidR="00737A5B">
        <w:rPr>
          <w:bCs/>
        </w:rPr>
        <w:t xml:space="preserve"> aka ADU</w:t>
      </w:r>
      <w:r>
        <w:rPr>
          <w:bCs/>
        </w:rPr>
        <w:t xml:space="preserve"> (S. 4547 / A. 4854)</w:t>
      </w:r>
    </w:p>
    <w:p w14:paraId="7DF7C9C4" w14:textId="3144F57A" w:rsidR="00B54F7E" w:rsidRDefault="00B54F7E" w:rsidP="00B54F7E">
      <w:pPr>
        <w:pStyle w:val="ListParagraph"/>
        <w:numPr>
          <w:ilvl w:val="4"/>
          <w:numId w:val="1"/>
        </w:numPr>
        <w:spacing w:line="360" w:lineRule="auto"/>
        <w:rPr>
          <w:bCs/>
        </w:rPr>
      </w:pPr>
      <w:r>
        <w:rPr>
          <w:bCs/>
        </w:rPr>
        <w:t xml:space="preserve">What can you do? </w:t>
      </w:r>
    </w:p>
    <w:p w14:paraId="3D8A2542" w14:textId="1347B8C3" w:rsidR="00B54F7E" w:rsidRDefault="00B54F7E" w:rsidP="00B54F7E">
      <w:pPr>
        <w:pStyle w:val="ListParagraph"/>
        <w:numPr>
          <w:ilvl w:val="5"/>
          <w:numId w:val="1"/>
        </w:numPr>
        <w:spacing w:line="360" w:lineRule="auto"/>
        <w:rPr>
          <w:bCs/>
        </w:rPr>
      </w:pPr>
      <w:r>
        <w:rPr>
          <w:bCs/>
        </w:rPr>
        <w:t>Join the coalition backing the bill</w:t>
      </w:r>
    </w:p>
    <w:p w14:paraId="4187BC13" w14:textId="19AD63F7" w:rsidR="00B54F7E" w:rsidRDefault="00B54F7E" w:rsidP="00B54F7E">
      <w:pPr>
        <w:pStyle w:val="ListParagraph"/>
        <w:numPr>
          <w:ilvl w:val="5"/>
          <w:numId w:val="1"/>
        </w:numPr>
        <w:spacing w:line="360" w:lineRule="auto"/>
        <w:rPr>
          <w:bCs/>
        </w:rPr>
      </w:pPr>
      <w:r>
        <w:rPr>
          <w:bCs/>
        </w:rPr>
        <w:t>Join the assembly hearing on October 13</w:t>
      </w:r>
      <w:r w:rsidRPr="00B54F7E">
        <w:rPr>
          <w:bCs/>
          <w:vertAlign w:val="superscript"/>
        </w:rPr>
        <w:t>th</w:t>
      </w:r>
      <w:r>
        <w:rPr>
          <w:bCs/>
        </w:rPr>
        <w:t xml:space="preserve"> </w:t>
      </w:r>
    </w:p>
    <w:p w14:paraId="2BE0C5F6" w14:textId="3FF63976" w:rsidR="00B54F7E" w:rsidRDefault="00B54F7E" w:rsidP="00B54F7E">
      <w:pPr>
        <w:pStyle w:val="ListParagraph"/>
        <w:numPr>
          <w:ilvl w:val="5"/>
          <w:numId w:val="1"/>
        </w:numPr>
        <w:spacing w:line="360" w:lineRule="auto"/>
        <w:rPr>
          <w:bCs/>
        </w:rPr>
      </w:pPr>
      <w:r>
        <w:rPr>
          <w:bCs/>
        </w:rPr>
        <w:t xml:space="preserve">Contact your Senators and Assembly Members </w:t>
      </w:r>
    </w:p>
    <w:p w14:paraId="64074652" w14:textId="0111D57D" w:rsidR="00152756" w:rsidRDefault="00152756" w:rsidP="00B54F7E">
      <w:pPr>
        <w:pStyle w:val="ListParagraph"/>
        <w:numPr>
          <w:ilvl w:val="5"/>
          <w:numId w:val="1"/>
        </w:numPr>
        <w:spacing w:line="360" w:lineRule="auto"/>
        <w:rPr>
          <w:bCs/>
        </w:rPr>
      </w:pPr>
      <w:r>
        <w:rPr>
          <w:bCs/>
        </w:rPr>
        <w:t xml:space="preserve">Any suggestions/feedback please contact Casey B. </w:t>
      </w:r>
    </w:p>
    <w:p w14:paraId="1E2D0942" w14:textId="487186FB" w:rsidR="00B31AC0" w:rsidRDefault="00572860" w:rsidP="00B31AC0">
      <w:pPr>
        <w:pStyle w:val="ListParagraph"/>
        <w:numPr>
          <w:ilvl w:val="3"/>
          <w:numId w:val="1"/>
        </w:numPr>
        <w:spacing w:line="360" w:lineRule="auto"/>
        <w:rPr>
          <w:bCs/>
        </w:rPr>
      </w:pPr>
      <w:r>
        <w:rPr>
          <w:bCs/>
        </w:rPr>
        <w:t xml:space="preserve">ADU Report: </w:t>
      </w:r>
      <w:hyperlink r:id="rId12" w:history="1">
        <w:r w:rsidR="00CC6F6F" w:rsidRPr="00C8783E">
          <w:rPr>
            <w:rStyle w:val="Hyperlink"/>
            <w:bCs/>
          </w:rPr>
          <w:t>http://www.longislandindex.org/wp-content/uploads/2017/06/ADUreport_053117release_LG.pdf</w:t>
        </w:r>
      </w:hyperlink>
    </w:p>
    <w:p w14:paraId="3DDE7AEE" w14:textId="77777777" w:rsidR="00B31AC0" w:rsidRPr="00CC6F6F" w:rsidRDefault="00B31AC0" w:rsidP="00CC6F6F">
      <w:pPr>
        <w:spacing w:line="360" w:lineRule="auto"/>
        <w:rPr>
          <w:bCs/>
        </w:rPr>
      </w:pPr>
    </w:p>
    <w:p w14:paraId="1D08D2A0" w14:textId="227E977F" w:rsidR="000B43E5" w:rsidRDefault="00373562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467546">
        <w:rPr>
          <w:b/>
        </w:rPr>
        <w:t>CoC Funding Round</w:t>
      </w:r>
      <w:r w:rsidR="006F3FD2">
        <w:rPr>
          <w:b/>
        </w:rPr>
        <w:t>/Capacity Building</w:t>
      </w:r>
    </w:p>
    <w:p w14:paraId="50F86B01" w14:textId="378BE73B" w:rsidR="00E13A4B" w:rsidRPr="002E707C" w:rsidRDefault="00567DBC" w:rsidP="00B431FC">
      <w:pPr>
        <w:pStyle w:val="ListParagraph"/>
        <w:numPr>
          <w:ilvl w:val="0"/>
          <w:numId w:val="38"/>
        </w:numPr>
        <w:spacing w:line="360" w:lineRule="auto"/>
        <w:rPr>
          <w:b/>
          <w:bCs/>
        </w:rPr>
      </w:pPr>
      <w:r>
        <w:t>202</w:t>
      </w:r>
      <w:r w:rsidR="00255C53">
        <w:t>1</w:t>
      </w:r>
      <w:r>
        <w:t xml:space="preserve"> Funding Round</w:t>
      </w:r>
      <w:r w:rsidR="00DC5F38">
        <w:t xml:space="preserve"> </w:t>
      </w:r>
    </w:p>
    <w:p w14:paraId="683D5486" w14:textId="0D3284F9" w:rsidR="002E707C" w:rsidRPr="00DC5F38" w:rsidRDefault="002E707C" w:rsidP="002E707C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>HUD has opened E-SNAPS</w:t>
      </w:r>
    </w:p>
    <w:p w14:paraId="66240352" w14:textId="0F822A36" w:rsidR="00DC5F38" w:rsidRPr="00101A60" w:rsidRDefault="00DC5F38" w:rsidP="002E707C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 xml:space="preserve">HUD </w:t>
      </w:r>
      <w:r w:rsidR="00101A60">
        <w:t>Funding Round for CoC is now open</w:t>
      </w:r>
    </w:p>
    <w:p w14:paraId="0F9A0A19" w14:textId="3476C886" w:rsidR="00101A60" w:rsidRPr="00101A60" w:rsidRDefault="00101A60" w:rsidP="002E707C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 xml:space="preserve">Ranking for Round 1 – released and voted upon/agreed upon </w:t>
      </w:r>
    </w:p>
    <w:p w14:paraId="4BF78A74" w14:textId="038CFF88" w:rsidR="00101A60" w:rsidRPr="00101A60" w:rsidRDefault="00101A60" w:rsidP="00101A60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New and renewal programs – fell within regions annual renewal demand or DV program or within DV bonus funds (half of those funds were requested) </w:t>
      </w:r>
    </w:p>
    <w:p w14:paraId="5333B5EF" w14:textId="5A46B6B0" w:rsidR="00101A60" w:rsidRPr="003519BE" w:rsidRDefault="00101A60" w:rsidP="00101A60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500,000 remaining in ARD and up to 840,000 </w:t>
      </w:r>
      <w:r w:rsidR="003519BE">
        <w:t xml:space="preserve">available for additional bonus funding </w:t>
      </w:r>
    </w:p>
    <w:p w14:paraId="65DB73F3" w14:textId="6835727B" w:rsidR="003519BE" w:rsidRPr="0025253A" w:rsidRDefault="003519BE" w:rsidP="00101A60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We did reopen the round (due today at 5PM) for round 2 new applications </w:t>
      </w:r>
    </w:p>
    <w:p w14:paraId="6575BCDC" w14:textId="6B82DA63" w:rsidR="0025253A" w:rsidRPr="0025253A" w:rsidRDefault="0025253A" w:rsidP="0025253A">
      <w:pPr>
        <w:pStyle w:val="ListParagraph"/>
        <w:numPr>
          <w:ilvl w:val="3"/>
          <w:numId w:val="38"/>
        </w:numPr>
        <w:spacing w:line="360" w:lineRule="auto"/>
        <w:rPr>
          <w:b/>
          <w:bCs/>
        </w:rPr>
      </w:pPr>
      <w:r>
        <w:t>Agencies can apply for new PSH</w:t>
      </w:r>
    </w:p>
    <w:p w14:paraId="1600E734" w14:textId="644ABA40" w:rsidR="0025253A" w:rsidRPr="006B6D35" w:rsidRDefault="0025253A" w:rsidP="0025253A">
      <w:pPr>
        <w:pStyle w:val="ListParagraph"/>
        <w:numPr>
          <w:ilvl w:val="3"/>
          <w:numId w:val="38"/>
        </w:numPr>
        <w:spacing w:line="360" w:lineRule="auto"/>
        <w:rPr>
          <w:b/>
          <w:bCs/>
        </w:rPr>
      </w:pPr>
      <w:r>
        <w:t xml:space="preserve">Leasing and rental assistance PSH – can apply for acquisition and rehab </w:t>
      </w:r>
    </w:p>
    <w:p w14:paraId="21D808C9" w14:textId="14A010E1" w:rsidR="006B6D35" w:rsidRPr="006B6D35" w:rsidRDefault="006B6D35" w:rsidP="006B6D35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Corrections and comments – everyone will have comments back by Monday </w:t>
      </w:r>
    </w:p>
    <w:p w14:paraId="5BB452AA" w14:textId="30916B06" w:rsidR="006B6D35" w:rsidRPr="006B6D35" w:rsidRDefault="006B6D35" w:rsidP="006B6D35">
      <w:pPr>
        <w:spacing w:line="360" w:lineRule="auto"/>
        <w:ind w:left="2790"/>
        <w:rPr>
          <w:b/>
          <w:bCs/>
        </w:rPr>
      </w:pPr>
    </w:p>
    <w:p w14:paraId="284AC4C3" w14:textId="30D7F787" w:rsidR="005C192F" w:rsidRPr="00497AE3" w:rsidRDefault="00D9441A" w:rsidP="005C192F">
      <w:pPr>
        <w:pStyle w:val="ListParagraph"/>
        <w:numPr>
          <w:ilvl w:val="0"/>
          <w:numId w:val="38"/>
        </w:numPr>
        <w:spacing w:line="360" w:lineRule="auto"/>
        <w:rPr>
          <w:b/>
          <w:bCs/>
        </w:rPr>
      </w:pPr>
      <w:r>
        <w:lastRenderedPageBreak/>
        <w:t>Empire State Supportive Housing Initiative (</w:t>
      </w:r>
      <w:r w:rsidR="00A72FBC">
        <w:t>ESSHI</w:t>
      </w:r>
      <w:r>
        <w:t>)</w:t>
      </w:r>
      <w:r w:rsidR="00A72FBC">
        <w:t>- App</w:t>
      </w:r>
      <w:r w:rsidR="00DC0559">
        <w:t>lication</w:t>
      </w:r>
      <w:r w:rsidR="00A72FBC">
        <w:t>s due October 6</w:t>
      </w:r>
    </w:p>
    <w:p w14:paraId="064535B5" w14:textId="75EB0443" w:rsidR="00497AE3" w:rsidRPr="00567E56" w:rsidRDefault="00497AE3" w:rsidP="00E22487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>Requests for Letter of Support – a lot of organizations are apply</w:t>
      </w:r>
      <w:r w:rsidR="00E22487">
        <w:t xml:space="preserve">ing </w:t>
      </w:r>
      <w:r>
        <w:t xml:space="preserve">for ESSHI funds </w:t>
      </w:r>
    </w:p>
    <w:p w14:paraId="540F6A29" w14:textId="4CF5F6BC" w:rsidR="00567E56" w:rsidRPr="00E22487" w:rsidRDefault="00567E56" w:rsidP="00E22487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 xml:space="preserve">ESSHI recipients should coordinate referrals with CES Team (Coordinated Entry) </w:t>
      </w:r>
    </w:p>
    <w:p w14:paraId="32F605B8" w14:textId="1D93A1E4" w:rsidR="007426BE" w:rsidRPr="004B3EFC" w:rsidRDefault="007426BE" w:rsidP="005C192F">
      <w:pPr>
        <w:pStyle w:val="ListParagraph"/>
        <w:numPr>
          <w:ilvl w:val="0"/>
          <w:numId w:val="38"/>
        </w:numPr>
        <w:spacing w:line="360" w:lineRule="auto"/>
        <w:rPr>
          <w:b/>
          <w:bCs/>
        </w:rPr>
      </w:pPr>
      <w:r>
        <w:t>HOME- ARP Notice</w:t>
      </w:r>
      <w:r w:rsidR="004B3EFC">
        <w:t xml:space="preserve"> (Sarah from ICF) </w:t>
      </w:r>
    </w:p>
    <w:p w14:paraId="43B656E2" w14:textId="397A57E0" w:rsidR="004B3EFC" w:rsidRPr="008B0335" w:rsidRDefault="00222C68" w:rsidP="004B3EFC">
      <w:pPr>
        <w:pStyle w:val="ListParagraph"/>
        <w:numPr>
          <w:ilvl w:val="1"/>
          <w:numId w:val="38"/>
        </w:numPr>
        <w:spacing w:line="360" w:lineRule="auto"/>
        <w:rPr>
          <w:b/>
          <w:bCs/>
        </w:rPr>
      </w:pPr>
      <w:r>
        <w:t>American Rescue Plan – additional funding through HOME ARP</w:t>
      </w:r>
      <w:r w:rsidR="00685A97">
        <w:t xml:space="preserve"> (</w:t>
      </w:r>
      <w:r w:rsidR="008B0335">
        <w:t xml:space="preserve">permanent housing for homeless households) </w:t>
      </w:r>
    </w:p>
    <w:p w14:paraId="258A0218" w14:textId="5FEA9B83" w:rsidR="008B0335" w:rsidRPr="00BF382C" w:rsidRDefault="008B0335" w:rsidP="008B0335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Registration for </w:t>
      </w:r>
      <w:r w:rsidR="00EB1E46">
        <w:t>A</w:t>
      </w:r>
      <w:r w:rsidR="00D21F63">
        <w:t>RP</w:t>
      </w:r>
      <w:r>
        <w:t xml:space="preserve"> trainings (HUD)</w:t>
      </w:r>
      <w:r w:rsidR="00BF382C">
        <w:t xml:space="preserve">: </w:t>
      </w:r>
      <w:hyperlink r:id="rId13" w:history="1">
        <w:r w:rsidR="00BF382C" w:rsidRPr="00C8783E">
          <w:rPr>
            <w:rStyle w:val="Hyperlink"/>
          </w:rPr>
          <w:t>https://www.hudexchange.info/trainings/courses/home-arp-notice-webinar-notice-cpd-21-10-qualifying-populations-and-allocation-plan-requirements/4341/</w:t>
        </w:r>
      </w:hyperlink>
    </w:p>
    <w:p w14:paraId="7BCCAC79" w14:textId="5CF578D7" w:rsidR="00BF382C" w:rsidRPr="00695FB0" w:rsidRDefault="00695FB0" w:rsidP="008B0335">
      <w:pPr>
        <w:pStyle w:val="ListParagraph"/>
        <w:numPr>
          <w:ilvl w:val="2"/>
          <w:numId w:val="38"/>
        </w:numPr>
        <w:spacing w:line="360" w:lineRule="auto"/>
        <w:rPr>
          <w:b/>
          <w:bCs/>
        </w:rPr>
      </w:pPr>
      <w:r>
        <w:t xml:space="preserve">HOME ARP Funds - Opportunity for affordable housing development, can be used for tenant based rental assistance, and supportive services </w:t>
      </w:r>
    </w:p>
    <w:p w14:paraId="5029B2B6" w14:textId="1AD22BAC" w:rsidR="00695FB0" w:rsidRPr="00B45474" w:rsidRDefault="00695FB0" w:rsidP="00695FB0">
      <w:pPr>
        <w:pStyle w:val="ListParagraph"/>
        <w:numPr>
          <w:ilvl w:val="3"/>
          <w:numId w:val="38"/>
        </w:numPr>
        <w:spacing w:line="360" w:lineRule="auto"/>
        <w:rPr>
          <w:b/>
          <w:bCs/>
        </w:rPr>
      </w:pPr>
      <w:r>
        <w:t xml:space="preserve">People experiencing homelessness, those at risk of homelessness (prevention), those who are fleeing/attempting to flee DV or sexual assessment/unsafe living situations </w:t>
      </w:r>
    </w:p>
    <w:p w14:paraId="0BE23031" w14:textId="29272504" w:rsidR="00B45474" w:rsidRPr="00564971" w:rsidRDefault="00B45474" w:rsidP="00695FB0">
      <w:pPr>
        <w:pStyle w:val="ListParagraph"/>
        <w:numPr>
          <w:ilvl w:val="3"/>
          <w:numId w:val="38"/>
        </w:numPr>
        <w:spacing w:line="360" w:lineRule="auto"/>
        <w:rPr>
          <w:b/>
          <w:bCs/>
        </w:rPr>
      </w:pPr>
      <w:r>
        <w:t xml:space="preserve">LI CoC – 6 Home ARP recipients: Town of Babylon, Town of Brookhaven, Town of Huntington (NYS), </w:t>
      </w:r>
      <w:r w:rsidR="00084769">
        <w:t xml:space="preserve">Town of </w:t>
      </w:r>
      <w:r>
        <w:t>Islip, Nassau County, Suffolk County</w:t>
      </w:r>
    </w:p>
    <w:p w14:paraId="5DC3D35B" w14:textId="019DC7D0" w:rsidR="00564971" w:rsidRPr="00A72FBC" w:rsidRDefault="00564971" w:rsidP="00695FB0">
      <w:pPr>
        <w:pStyle w:val="ListParagraph"/>
        <w:numPr>
          <w:ilvl w:val="3"/>
          <w:numId w:val="38"/>
        </w:numPr>
        <w:spacing w:line="360" w:lineRule="auto"/>
        <w:rPr>
          <w:b/>
          <w:bCs/>
        </w:rPr>
      </w:pPr>
      <w:r>
        <w:t xml:space="preserve">Jurisdictions have to consult with community on allocation plan </w:t>
      </w:r>
    </w:p>
    <w:p w14:paraId="3DF5657A" w14:textId="1F18F181" w:rsidR="004D7D3B" w:rsidRPr="003051D4" w:rsidRDefault="001B70CC" w:rsidP="003051D4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>C</w:t>
      </w:r>
      <w:r w:rsidR="00E53E2C">
        <w:rPr>
          <w:b/>
          <w:bCs/>
        </w:rPr>
        <w:t>O</w:t>
      </w:r>
      <w:r>
        <w:rPr>
          <w:b/>
          <w:bCs/>
        </w:rPr>
        <w:t>V</w:t>
      </w:r>
      <w:r w:rsidR="00E53E2C">
        <w:rPr>
          <w:b/>
          <w:bCs/>
        </w:rPr>
        <w:t>ID</w:t>
      </w:r>
      <w:r>
        <w:rPr>
          <w:b/>
          <w:bCs/>
        </w:rPr>
        <w:t xml:space="preserve"> Fund</w:t>
      </w:r>
      <w:r w:rsidR="00684600">
        <w:rPr>
          <w:b/>
          <w:bCs/>
        </w:rPr>
        <w:t>ing/Planning</w:t>
      </w:r>
      <w:r>
        <w:rPr>
          <w:b/>
          <w:bCs/>
        </w:rPr>
        <w:t xml:space="preserve"> </w:t>
      </w:r>
    </w:p>
    <w:p w14:paraId="4D6B238B" w14:textId="7554422A" w:rsidR="006328AD" w:rsidRDefault="006328AD" w:rsidP="006328AD">
      <w:pPr>
        <w:pStyle w:val="ListParagraph"/>
        <w:numPr>
          <w:ilvl w:val="1"/>
          <w:numId w:val="1"/>
        </w:numPr>
        <w:spacing w:line="360" w:lineRule="auto"/>
      </w:pPr>
      <w:r w:rsidRPr="00A9591E">
        <w:t>E</w:t>
      </w:r>
      <w:r w:rsidR="009A6296">
        <w:t xml:space="preserve">mergency </w:t>
      </w:r>
      <w:r w:rsidRPr="00A9591E">
        <w:t>R</w:t>
      </w:r>
      <w:r w:rsidR="009A6296">
        <w:t xml:space="preserve">ental </w:t>
      </w:r>
      <w:r w:rsidRPr="00A9591E">
        <w:t>A</w:t>
      </w:r>
      <w:r w:rsidR="009A6296">
        <w:t xml:space="preserve">ssistance </w:t>
      </w:r>
      <w:r w:rsidRPr="00A9591E">
        <w:t>P</w:t>
      </w:r>
      <w:r w:rsidR="009A6296">
        <w:t>rogram (ERAP)</w:t>
      </w:r>
      <w:r w:rsidRPr="00A9591E">
        <w:t xml:space="preserve"> </w:t>
      </w:r>
      <w:r w:rsidR="001A3CE0">
        <w:t>in Brookhaven</w:t>
      </w:r>
    </w:p>
    <w:p w14:paraId="73B72E22" w14:textId="1CF057C2" w:rsidR="00D21F63" w:rsidRDefault="001A3CE0" w:rsidP="00D21F63">
      <w:pPr>
        <w:pStyle w:val="ListParagraph"/>
        <w:numPr>
          <w:ilvl w:val="2"/>
          <w:numId w:val="1"/>
        </w:numPr>
        <w:spacing w:line="360" w:lineRule="auto"/>
      </w:pPr>
      <w:r>
        <w:t>4 million dollars has been dispersed to landlords (reported)</w:t>
      </w:r>
    </w:p>
    <w:p w14:paraId="4B636D51" w14:textId="135A8465" w:rsidR="001A3CE0" w:rsidRDefault="005E6888" w:rsidP="00D21F63">
      <w:pPr>
        <w:pStyle w:val="ListParagraph"/>
        <w:numPr>
          <w:ilvl w:val="2"/>
          <w:numId w:val="1"/>
        </w:numPr>
        <w:spacing w:line="360" w:lineRule="auto"/>
      </w:pPr>
      <w:r>
        <w:t xml:space="preserve">&gt;1600 applications have been submitted recently </w:t>
      </w:r>
    </w:p>
    <w:p w14:paraId="1295CFDD" w14:textId="079C0140" w:rsidR="005E6888" w:rsidRDefault="005E6888" w:rsidP="00D21F63">
      <w:pPr>
        <w:pStyle w:val="ListParagraph"/>
        <w:numPr>
          <w:ilvl w:val="2"/>
          <w:numId w:val="1"/>
        </w:numPr>
        <w:spacing w:line="360" w:lineRule="auto"/>
      </w:pPr>
      <w:r>
        <w:t xml:space="preserve">ERAP team is stationed at the courts (court volume has been picking up – not back to pre-pandemic days) </w:t>
      </w:r>
    </w:p>
    <w:p w14:paraId="06E8B18C" w14:textId="78CFDC6D" w:rsidR="003B7E67" w:rsidRDefault="003B7E67" w:rsidP="00D21F63">
      <w:pPr>
        <w:pStyle w:val="ListParagraph"/>
        <w:numPr>
          <w:ilvl w:val="2"/>
          <w:numId w:val="1"/>
        </w:numPr>
        <w:spacing w:line="360" w:lineRule="auto"/>
      </w:pPr>
      <w:r>
        <w:t xml:space="preserve">Contact information: Rose </w:t>
      </w:r>
      <w:r w:rsidR="00D20D34">
        <w:t>Cicc</w:t>
      </w:r>
      <w:r w:rsidR="0000001C">
        <w:t>hetti,</w:t>
      </w:r>
      <w:r w:rsidR="00E84806">
        <w:t xml:space="preserve"> EHV/ERAP Coordination Manager:</w:t>
      </w:r>
      <w:r w:rsidR="0000001C">
        <w:t xml:space="preserve"> </w:t>
      </w:r>
      <w:hyperlink r:id="rId14" w:history="1">
        <w:r w:rsidR="00270BE8" w:rsidRPr="00C8783E">
          <w:rPr>
            <w:rStyle w:val="Hyperlink"/>
          </w:rPr>
          <w:t>rcicchetti@addressthehomeless.org</w:t>
        </w:r>
      </w:hyperlink>
      <w:r w:rsidR="00270BE8">
        <w:t xml:space="preserve"> </w:t>
      </w:r>
    </w:p>
    <w:p w14:paraId="1B28728D" w14:textId="4BBF5E93" w:rsidR="004D7D3B" w:rsidRDefault="004D7D3B" w:rsidP="004D7D3B">
      <w:pPr>
        <w:pStyle w:val="ListParagraph"/>
        <w:numPr>
          <w:ilvl w:val="1"/>
          <w:numId w:val="1"/>
        </w:numPr>
        <w:spacing w:line="360" w:lineRule="auto"/>
      </w:pPr>
      <w:r>
        <w:t>Suffolk County DSS</w:t>
      </w:r>
      <w:r w:rsidR="003B7E67">
        <w:t xml:space="preserve"> (Dept. of Social Services)</w:t>
      </w:r>
      <w:r>
        <w:t xml:space="preserve"> </w:t>
      </w:r>
      <w:r w:rsidR="003B7E67">
        <w:t xml:space="preserve">Updates </w:t>
      </w:r>
    </w:p>
    <w:p w14:paraId="37C53880" w14:textId="3DC7959C" w:rsidR="004D7D3B" w:rsidRDefault="004D7D3B" w:rsidP="004D7D3B">
      <w:pPr>
        <w:pStyle w:val="ListParagraph"/>
        <w:numPr>
          <w:ilvl w:val="2"/>
          <w:numId w:val="1"/>
        </w:numPr>
        <w:spacing w:line="360" w:lineRule="auto"/>
      </w:pPr>
      <w:r>
        <w:t xml:space="preserve">382 singles, 365 families (about the same over the last year) </w:t>
      </w:r>
    </w:p>
    <w:p w14:paraId="2CC34AE1" w14:textId="5B9741A1" w:rsidR="00F5526F" w:rsidRDefault="00F5526F" w:rsidP="004D7D3B">
      <w:pPr>
        <w:pStyle w:val="ListParagraph"/>
        <w:numPr>
          <w:ilvl w:val="2"/>
          <w:numId w:val="1"/>
        </w:numPr>
        <w:spacing w:line="360" w:lineRule="auto"/>
      </w:pPr>
      <w:r>
        <w:t xml:space="preserve">Within the last month, a big uptick in number of families and singles affected by covid in the shelters </w:t>
      </w:r>
      <w:r w:rsidR="003B7E67">
        <w:t xml:space="preserve">– informing residents to wear their masks </w:t>
      </w:r>
    </w:p>
    <w:p w14:paraId="58B165A3" w14:textId="0A660924" w:rsidR="00F5526F" w:rsidRDefault="00F5526F" w:rsidP="00F5526F">
      <w:pPr>
        <w:pStyle w:val="ListParagraph"/>
        <w:numPr>
          <w:ilvl w:val="3"/>
          <w:numId w:val="1"/>
        </w:numPr>
        <w:spacing w:line="360" w:lineRule="auto"/>
      </w:pPr>
      <w:r>
        <w:t xml:space="preserve">Motel setting for COVID placements </w:t>
      </w:r>
    </w:p>
    <w:p w14:paraId="0779632D" w14:textId="349003D8" w:rsidR="00900A1F" w:rsidRDefault="00900A1F" w:rsidP="00900A1F">
      <w:pPr>
        <w:pStyle w:val="ListParagraph"/>
        <w:numPr>
          <w:ilvl w:val="1"/>
          <w:numId w:val="1"/>
        </w:numPr>
        <w:spacing w:line="360" w:lineRule="auto"/>
      </w:pPr>
      <w:r>
        <w:t xml:space="preserve">Eviction Moratorium </w:t>
      </w:r>
    </w:p>
    <w:p w14:paraId="152D85ED" w14:textId="43CA4974" w:rsidR="00A8303F" w:rsidRDefault="00A8303F" w:rsidP="00900A1F">
      <w:pPr>
        <w:pStyle w:val="ListParagraph"/>
        <w:numPr>
          <w:ilvl w:val="2"/>
          <w:numId w:val="1"/>
        </w:numPr>
        <w:spacing w:line="360" w:lineRule="auto"/>
      </w:pPr>
      <w:r>
        <w:t>January 15</w:t>
      </w:r>
      <w:r w:rsidRPr="00A8303F">
        <w:rPr>
          <w:vertAlign w:val="superscript"/>
        </w:rPr>
        <w:t>th</w:t>
      </w:r>
      <w:r>
        <w:t xml:space="preserve"> for NYS</w:t>
      </w:r>
    </w:p>
    <w:p w14:paraId="13F0439F" w14:textId="0A04DC14" w:rsidR="00900A1F" w:rsidRDefault="00900A1F" w:rsidP="00900A1F">
      <w:pPr>
        <w:pStyle w:val="ListParagraph"/>
        <w:numPr>
          <w:ilvl w:val="2"/>
          <w:numId w:val="1"/>
        </w:numPr>
        <w:spacing w:line="360" w:lineRule="auto"/>
      </w:pPr>
      <w:r>
        <w:lastRenderedPageBreak/>
        <w:t>The same da</w:t>
      </w:r>
      <w:r w:rsidR="00E23D7A">
        <w:t>te</w:t>
      </w:r>
      <w:r>
        <w:t xml:space="preserve"> for utilities </w:t>
      </w:r>
      <w:r w:rsidR="00E23D7A">
        <w:t xml:space="preserve">– please </w:t>
      </w:r>
      <w:proofErr w:type="gramStart"/>
      <w:r w:rsidR="00A8303F">
        <w:t>notify</w:t>
      </w:r>
      <w:proofErr w:type="gramEnd"/>
      <w:r w:rsidR="00E23D7A">
        <w:t xml:space="preserve"> your clients of this </w:t>
      </w:r>
    </w:p>
    <w:p w14:paraId="0D92A087" w14:textId="4D8C0527" w:rsidR="00FA41A4" w:rsidRDefault="00FA41A4" w:rsidP="00900A1F">
      <w:pPr>
        <w:pStyle w:val="ListParagraph"/>
        <w:numPr>
          <w:ilvl w:val="2"/>
          <w:numId w:val="1"/>
        </w:numPr>
        <w:spacing w:line="360" w:lineRule="auto"/>
      </w:pPr>
      <w:r>
        <w:t>HEAP is opening October 1</w:t>
      </w:r>
      <w:r w:rsidRPr="00FA41A4">
        <w:rPr>
          <w:vertAlign w:val="superscript"/>
        </w:rPr>
        <w:t>st</w:t>
      </w:r>
      <w:r>
        <w:t xml:space="preserve"> (please apply for this assistance) </w:t>
      </w:r>
    </w:p>
    <w:p w14:paraId="1F44D664" w14:textId="7FB5C80A" w:rsidR="00565775" w:rsidRDefault="00565775" w:rsidP="00565775">
      <w:pPr>
        <w:numPr>
          <w:ilvl w:val="0"/>
          <w:numId w:val="1"/>
        </w:numPr>
        <w:spacing w:line="360" w:lineRule="auto"/>
        <w:rPr>
          <w:b/>
        </w:rPr>
      </w:pPr>
      <w:r w:rsidRPr="00081BC7">
        <w:rPr>
          <w:b/>
        </w:rPr>
        <w:t>Coordinated Entry System</w:t>
      </w:r>
    </w:p>
    <w:p w14:paraId="7BC818FF" w14:textId="5F4BBEF5" w:rsidR="00633F7D" w:rsidRDefault="00633F7D" w:rsidP="00633F7D">
      <w:pPr>
        <w:pStyle w:val="ListParagraph"/>
        <w:spacing w:line="360" w:lineRule="auto"/>
        <w:ind w:left="1350"/>
      </w:pPr>
      <w:r>
        <w:t>Coordinated Entry System (CES) Team- LICH</w:t>
      </w:r>
    </w:p>
    <w:p w14:paraId="77E996C4" w14:textId="2BF5952F" w:rsidR="00633F7D" w:rsidRPr="00633F7D" w:rsidRDefault="00633F7D" w:rsidP="00633F7D">
      <w:pPr>
        <w:pStyle w:val="ListParagraph"/>
        <w:numPr>
          <w:ilvl w:val="2"/>
          <w:numId w:val="1"/>
        </w:numPr>
        <w:spacing w:line="360" w:lineRule="auto"/>
      </w:pPr>
      <w:r>
        <w:t xml:space="preserve">Contact Information for Jessica Labia, CES Manager – </w:t>
      </w:r>
      <w:hyperlink r:id="rId15" w:history="1">
        <w:r w:rsidRPr="00C8783E">
          <w:rPr>
            <w:rStyle w:val="Hyperlink"/>
          </w:rPr>
          <w:t>jlabia@addressthehomeless.org</w:t>
        </w:r>
      </w:hyperlink>
      <w:r>
        <w:t xml:space="preserve"> </w:t>
      </w:r>
    </w:p>
    <w:p w14:paraId="1A51D3C9" w14:textId="2D612567" w:rsidR="009665BE" w:rsidRDefault="009665BE" w:rsidP="009665BE">
      <w:pPr>
        <w:pStyle w:val="ListParagraph"/>
        <w:numPr>
          <w:ilvl w:val="0"/>
          <w:numId w:val="29"/>
        </w:numPr>
        <w:spacing w:line="360" w:lineRule="auto"/>
        <w:rPr>
          <w:bCs/>
        </w:rPr>
      </w:pPr>
      <w:r w:rsidRPr="009665BE">
        <w:rPr>
          <w:bCs/>
        </w:rPr>
        <w:t>E</w:t>
      </w:r>
      <w:r w:rsidR="000B6431">
        <w:rPr>
          <w:bCs/>
        </w:rPr>
        <w:t xml:space="preserve">mergency </w:t>
      </w:r>
      <w:r w:rsidRPr="009665BE">
        <w:rPr>
          <w:bCs/>
        </w:rPr>
        <w:t>H</w:t>
      </w:r>
      <w:r w:rsidR="000B6431">
        <w:rPr>
          <w:bCs/>
        </w:rPr>
        <w:t xml:space="preserve">ousing </w:t>
      </w:r>
      <w:r w:rsidRPr="009665BE">
        <w:rPr>
          <w:bCs/>
        </w:rPr>
        <w:t>V</w:t>
      </w:r>
      <w:r w:rsidR="000B6431">
        <w:rPr>
          <w:bCs/>
        </w:rPr>
        <w:t>oucher (EHV)</w:t>
      </w:r>
      <w:r w:rsidRPr="009665BE">
        <w:rPr>
          <w:bCs/>
        </w:rPr>
        <w:t xml:space="preserve"> </w:t>
      </w:r>
      <w:r w:rsidR="00E0438B">
        <w:rPr>
          <w:bCs/>
        </w:rPr>
        <w:t>Coordination</w:t>
      </w:r>
    </w:p>
    <w:p w14:paraId="02E4A222" w14:textId="1B741F5D" w:rsidR="00D52791" w:rsidRDefault="00D52791" w:rsidP="00D52791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>NYS for Priority 1 on August 16</w:t>
      </w:r>
      <w:r w:rsidRPr="00D52791">
        <w:rPr>
          <w:bCs/>
          <w:vertAlign w:val="superscript"/>
        </w:rPr>
        <w:t>th</w:t>
      </w:r>
      <w:r>
        <w:rPr>
          <w:bCs/>
        </w:rPr>
        <w:t xml:space="preserve"> (Portal was open) </w:t>
      </w:r>
    </w:p>
    <w:p w14:paraId="50E3EEA7" w14:textId="12257327" w:rsidR="00E21DF3" w:rsidRDefault="00E21DF3" w:rsidP="00E21DF3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Since 8/16 – referred 175 Suffolk County households to NYS EHV, and 145 households in Nassau County </w:t>
      </w:r>
    </w:p>
    <w:p w14:paraId="54F49AB3" w14:textId="38E5B06A" w:rsidR="009715B6" w:rsidRDefault="009715B6" w:rsidP="00D52791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NYS for Priority 2 on September </w:t>
      </w:r>
      <w:r w:rsidR="00104DB5">
        <w:rPr>
          <w:bCs/>
        </w:rPr>
        <w:t>6</w:t>
      </w:r>
      <w:r w:rsidR="00104DB5" w:rsidRPr="00104DB5">
        <w:rPr>
          <w:bCs/>
          <w:vertAlign w:val="superscript"/>
        </w:rPr>
        <w:t>th</w:t>
      </w:r>
      <w:r w:rsidR="00104DB5">
        <w:rPr>
          <w:bCs/>
        </w:rPr>
        <w:t xml:space="preserve"> (Portal was open) </w:t>
      </w:r>
    </w:p>
    <w:p w14:paraId="5EADA321" w14:textId="3F73B319" w:rsidR="002715A9" w:rsidRDefault="002715A9" w:rsidP="00D52791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>Referred 20 Households to Brookhaven’s EHV Program</w:t>
      </w:r>
    </w:p>
    <w:p w14:paraId="65669629" w14:textId="48A7E8C7" w:rsidR="002715A9" w:rsidRDefault="002715A9" w:rsidP="002715A9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Working on eligibility packets </w:t>
      </w:r>
    </w:p>
    <w:p w14:paraId="4EE4D4E9" w14:textId="7CAF6A17" w:rsidR="000A5DE5" w:rsidRDefault="000A5DE5" w:rsidP="00D52791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Anticipating 130 vouchers per county (260) </w:t>
      </w:r>
    </w:p>
    <w:p w14:paraId="7085F036" w14:textId="3CC92D0D" w:rsidR="00CA2497" w:rsidRDefault="00CA2497" w:rsidP="00D52791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EHV Case Conferencing Meetings </w:t>
      </w:r>
    </w:p>
    <w:p w14:paraId="0CD23048" w14:textId="58A8E1C5" w:rsidR="00CA2497" w:rsidRDefault="00CA2497" w:rsidP="00CA2497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>Meeting with large SC shelters – weekly and as needed</w:t>
      </w:r>
    </w:p>
    <w:p w14:paraId="61EA198E" w14:textId="5FE82F23" w:rsidR="00600BFB" w:rsidRDefault="00600BFB" w:rsidP="00CA2497">
      <w:pPr>
        <w:pStyle w:val="ListParagraph"/>
        <w:numPr>
          <w:ilvl w:val="2"/>
          <w:numId w:val="29"/>
        </w:numPr>
        <w:spacing w:line="360" w:lineRule="auto"/>
        <w:rPr>
          <w:bCs/>
        </w:rPr>
      </w:pPr>
      <w:r>
        <w:rPr>
          <w:bCs/>
        </w:rPr>
        <w:t xml:space="preserve">Biweekly Nassau EHV shelter case conferencing </w:t>
      </w:r>
    </w:p>
    <w:p w14:paraId="69652C9A" w14:textId="296E18AF" w:rsidR="00633F7D" w:rsidRPr="009665BE" w:rsidRDefault="00633F7D" w:rsidP="00633F7D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>
        <w:rPr>
          <w:bCs/>
        </w:rPr>
        <w:t xml:space="preserve">Landlord Engagement (next step) </w:t>
      </w:r>
    </w:p>
    <w:p w14:paraId="766C23AF" w14:textId="596392CC" w:rsidR="00784CD0" w:rsidRDefault="00784CD0" w:rsidP="00784CD0">
      <w:pPr>
        <w:pStyle w:val="ListParagraph"/>
        <w:numPr>
          <w:ilvl w:val="0"/>
          <w:numId w:val="29"/>
        </w:numPr>
        <w:spacing w:line="360" w:lineRule="auto"/>
      </w:pPr>
      <w:r>
        <w:t>DV CES</w:t>
      </w:r>
      <w:r w:rsidR="0006524F">
        <w:t>- TSCLI</w:t>
      </w:r>
      <w:r w:rsidR="00737A5B">
        <w:t xml:space="preserve"> (The Safe Center of LI) </w:t>
      </w:r>
    </w:p>
    <w:p w14:paraId="5C0390EC" w14:textId="5B5D6ACA" w:rsidR="004C70D5" w:rsidRDefault="00807356" w:rsidP="004C70D5">
      <w:pPr>
        <w:pStyle w:val="ListParagraph"/>
        <w:numPr>
          <w:ilvl w:val="1"/>
          <w:numId w:val="29"/>
        </w:numPr>
        <w:spacing w:line="360" w:lineRule="auto"/>
      </w:pPr>
      <w:r>
        <w:t xml:space="preserve">Coordinated Entry is working with 87 households </w:t>
      </w:r>
      <w:r w:rsidR="00C46F8D">
        <w:t xml:space="preserve">– 19 singles, 68 families </w:t>
      </w:r>
    </w:p>
    <w:p w14:paraId="29D6B89A" w14:textId="2ACC7EF1" w:rsidR="00C46F8D" w:rsidRDefault="00C46F8D" w:rsidP="004C70D5">
      <w:pPr>
        <w:pStyle w:val="ListParagraph"/>
        <w:numPr>
          <w:ilvl w:val="1"/>
          <w:numId w:val="29"/>
        </w:numPr>
        <w:spacing w:line="360" w:lineRule="auto"/>
      </w:pPr>
      <w:r>
        <w:t xml:space="preserve">List is split (44 households are literally homeless and 43 fleeing) </w:t>
      </w:r>
    </w:p>
    <w:p w14:paraId="022EB214" w14:textId="54373272" w:rsidR="00C46F8D" w:rsidRDefault="00C46F8D" w:rsidP="004C70D5">
      <w:pPr>
        <w:pStyle w:val="ListParagraph"/>
        <w:numPr>
          <w:ilvl w:val="1"/>
          <w:numId w:val="29"/>
        </w:numPr>
        <w:spacing w:line="360" w:lineRule="auto"/>
      </w:pPr>
      <w:r>
        <w:t xml:space="preserve">Referred 1 </w:t>
      </w:r>
      <w:r w:rsidR="007A514D">
        <w:t>household</w:t>
      </w:r>
      <w:r>
        <w:t xml:space="preserve"> to RRH </w:t>
      </w:r>
      <w:r w:rsidR="007A514D">
        <w:t xml:space="preserve">(rapid rehousing), 2 households secured housing without a program (diversion work) </w:t>
      </w:r>
    </w:p>
    <w:p w14:paraId="64972FBB" w14:textId="101A5F67" w:rsidR="007A514D" w:rsidRDefault="007A514D" w:rsidP="004C70D5">
      <w:pPr>
        <w:pStyle w:val="ListParagraph"/>
        <w:numPr>
          <w:ilvl w:val="1"/>
          <w:numId w:val="29"/>
        </w:numPr>
        <w:spacing w:line="360" w:lineRule="auto"/>
      </w:pPr>
      <w:r>
        <w:t>Employment Specialist – helped 13 people find FT employment, 10 people PT employment, referred</w:t>
      </w:r>
      <w:r w:rsidR="006A2FC8">
        <w:t xml:space="preserve"> 17 people to EOC free computer class courses, 13 people to HHA trainings, 35 to Hempstead Works/Dept of Labor, and 2 people to Access VR</w:t>
      </w:r>
    </w:p>
    <w:p w14:paraId="03A1D375" w14:textId="7148247A" w:rsidR="00360768" w:rsidRDefault="007A29DA" w:rsidP="00360768">
      <w:pPr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Homeless Management Information System (</w:t>
      </w:r>
      <w:r w:rsidR="00360768" w:rsidRPr="00C47578">
        <w:rPr>
          <w:b/>
        </w:rPr>
        <w:t>HMIS</w:t>
      </w:r>
      <w:r>
        <w:rPr>
          <w:b/>
        </w:rPr>
        <w:t>)</w:t>
      </w:r>
      <w:r w:rsidR="00360768" w:rsidRPr="00C47578">
        <w:rPr>
          <w:b/>
        </w:rPr>
        <w:t xml:space="preserve"> Updates</w:t>
      </w:r>
    </w:p>
    <w:p w14:paraId="77AC473D" w14:textId="30CE7040" w:rsidR="006A2FC8" w:rsidRDefault="00C32BA4" w:rsidP="006A2FC8">
      <w:pPr>
        <w:numPr>
          <w:ilvl w:val="1"/>
          <w:numId w:val="1"/>
        </w:numPr>
        <w:spacing w:line="360" w:lineRule="auto"/>
        <w:rPr>
          <w:bCs/>
        </w:rPr>
      </w:pPr>
      <w:r w:rsidRPr="00C32BA4">
        <w:rPr>
          <w:bCs/>
        </w:rPr>
        <w:t>Please continue to use the COVID forms on HMIS</w:t>
      </w:r>
    </w:p>
    <w:p w14:paraId="7AB51732" w14:textId="64530A32" w:rsidR="00C32BA4" w:rsidRDefault="00C32BA4" w:rsidP="006A2FC8">
      <w:pPr>
        <w:numPr>
          <w:ilvl w:val="1"/>
          <w:numId w:val="1"/>
        </w:numPr>
        <w:spacing w:line="360" w:lineRule="auto"/>
        <w:rPr>
          <w:bCs/>
        </w:rPr>
      </w:pPr>
      <w:r>
        <w:rPr>
          <w:bCs/>
        </w:rPr>
        <w:t xml:space="preserve">Trainings </w:t>
      </w:r>
    </w:p>
    <w:p w14:paraId="292F888C" w14:textId="4D1F940C" w:rsidR="00C84244" w:rsidRDefault="00C32BA4" w:rsidP="00AC73DF">
      <w:pPr>
        <w:spacing w:line="360" w:lineRule="auto"/>
        <w:ind w:left="1350" w:firstLine="720"/>
        <w:rPr>
          <w:bCs/>
        </w:rPr>
      </w:pPr>
      <w:r w:rsidRPr="00C32BA4">
        <w:rPr>
          <w:bCs/>
        </w:rPr>
        <w:t>September</w:t>
      </w:r>
      <w:r w:rsidR="008D4AF6">
        <w:rPr>
          <w:bCs/>
        </w:rPr>
        <w:t>:</w:t>
      </w:r>
    </w:p>
    <w:p w14:paraId="5FB22712" w14:textId="5064DD84" w:rsidR="00C84244" w:rsidRDefault="00C84244" w:rsidP="00AC73DF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>9/20 at 1:30PM-5PM (Reports)</w:t>
      </w:r>
    </w:p>
    <w:p w14:paraId="4892FC7A" w14:textId="3C788A51" w:rsidR="00C84244" w:rsidRDefault="00C84244" w:rsidP="00AC73DF">
      <w:pPr>
        <w:numPr>
          <w:ilvl w:val="2"/>
          <w:numId w:val="1"/>
        </w:numPr>
        <w:spacing w:line="360" w:lineRule="auto"/>
        <w:rPr>
          <w:bCs/>
        </w:rPr>
      </w:pPr>
      <w:r>
        <w:rPr>
          <w:bCs/>
        </w:rPr>
        <w:t xml:space="preserve">9/27 </w:t>
      </w:r>
      <w:r w:rsidR="008D4AF6">
        <w:rPr>
          <w:bCs/>
        </w:rPr>
        <w:t>at 11:00AM-1:00PM (Critical Data Elements</w:t>
      </w:r>
    </w:p>
    <w:p w14:paraId="5AFCCE21" w14:textId="77777777" w:rsidR="00D1123A" w:rsidRDefault="00D1123A" w:rsidP="00D1123A">
      <w:pPr>
        <w:spacing w:line="360" w:lineRule="auto"/>
        <w:ind w:left="2160"/>
        <w:rPr>
          <w:bCs/>
        </w:rPr>
      </w:pPr>
    </w:p>
    <w:p w14:paraId="5E3332D6" w14:textId="77777777" w:rsidR="00D1123A" w:rsidRDefault="00D1123A" w:rsidP="00D1123A">
      <w:pPr>
        <w:spacing w:line="360" w:lineRule="auto"/>
        <w:ind w:left="2160"/>
        <w:rPr>
          <w:bCs/>
        </w:rPr>
      </w:pPr>
    </w:p>
    <w:p w14:paraId="28D0B043" w14:textId="32C6A0A0" w:rsidR="00D1123A" w:rsidRDefault="00C32BA4" w:rsidP="00D1123A">
      <w:pPr>
        <w:spacing w:line="360" w:lineRule="auto"/>
        <w:ind w:left="2160"/>
        <w:rPr>
          <w:bCs/>
        </w:rPr>
      </w:pPr>
      <w:r w:rsidRPr="00D1123A">
        <w:rPr>
          <w:bCs/>
        </w:rPr>
        <w:lastRenderedPageBreak/>
        <w:t>October:</w:t>
      </w:r>
    </w:p>
    <w:p w14:paraId="40F3D6D7" w14:textId="3886DCC8" w:rsidR="008D4AF6" w:rsidRPr="00D1123A" w:rsidRDefault="00C32BA4" w:rsidP="00D1123A">
      <w:pPr>
        <w:pStyle w:val="ListParagraph"/>
        <w:numPr>
          <w:ilvl w:val="0"/>
          <w:numId w:val="42"/>
        </w:numPr>
        <w:spacing w:line="360" w:lineRule="auto"/>
        <w:rPr>
          <w:bCs/>
        </w:rPr>
      </w:pPr>
      <w:r w:rsidRPr="00D1123A">
        <w:rPr>
          <w:bCs/>
        </w:rPr>
        <w:t>10/15</w:t>
      </w:r>
      <w:r w:rsidR="008D4AF6" w:rsidRPr="00D1123A">
        <w:rPr>
          <w:bCs/>
        </w:rPr>
        <w:t xml:space="preserve"> at</w:t>
      </w:r>
      <w:r w:rsidRPr="00D1123A">
        <w:rPr>
          <w:bCs/>
        </w:rPr>
        <w:t xml:space="preserve"> 10:00 am -12:00 pm (Critical Data Elements)</w:t>
      </w:r>
    </w:p>
    <w:p w14:paraId="20033573" w14:textId="77777777" w:rsidR="008D4AF6" w:rsidRDefault="008D4AF6" w:rsidP="008D4AF6">
      <w:pPr>
        <w:pStyle w:val="ListParagraph"/>
        <w:numPr>
          <w:ilvl w:val="0"/>
          <w:numId w:val="40"/>
        </w:numPr>
        <w:spacing w:line="360" w:lineRule="auto"/>
        <w:rPr>
          <w:bCs/>
        </w:rPr>
      </w:pPr>
      <w:r>
        <w:rPr>
          <w:bCs/>
        </w:rPr>
        <w:t>1</w:t>
      </w:r>
      <w:r w:rsidR="00C32BA4" w:rsidRPr="008D4AF6">
        <w:rPr>
          <w:bCs/>
        </w:rPr>
        <w:t>0/19</w:t>
      </w:r>
      <w:r>
        <w:rPr>
          <w:bCs/>
        </w:rPr>
        <w:t xml:space="preserve"> at</w:t>
      </w:r>
      <w:r w:rsidR="00C32BA4" w:rsidRPr="008D4AF6">
        <w:rPr>
          <w:bCs/>
        </w:rPr>
        <w:t xml:space="preserve"> 1:00 pm - 4:30 pm (New User)</w:t>
      </w:r>
    </w:p>
    <w:p w14:paraId="63AD30A2" w14:textId="77777777" w:rsidR="008D4AF6" w:rsidRDefault="00C32BA4" w:rsidP="008D4AF6">
      <w:pPr>
        <w:pStyle w:val="ListParagraph"/>
        <w:numPr>
          <w:ilvl w:val="0"/>
          <w:numId w:val="40"/>
        </w:numPr>
        <w:spacing w:line="360" w:lineRule="auto"/>
        <w:rPr>
          <w:bCs/>
        </w:rPr>
      </w:pPr>
      <w:r w:rsidRPr="008D4AF6">
        <w:rPr>
          <w:bCs/>
        </w:rPr>
        <w:t>10/21</w:t>
      </w:r>
      <w:r w:rsidR="008D4AF6">
        <w:rPr>
          <w:bCs/>
        </w:rPr>
        <w:t xml:space="preserve"> at </w:t>
      </w:r>
      <w:r w:rsidRPr="008D4AF6">
        <w:rPr>
          <w:bCs/>
        </w:rPr>
        <w:t>1:00 pm - 4:30 pm (Reports)</w:t>
      </w:r>
    </w:p>
    <w:p w14:paraId="7910A024" w14:textId="77777777" w:rsidR="00AC73DF" w:rsidRDefault="00C32BA4" w:rsidP="00D1123A">
      <w:pPr>
        <w:spacing w:line="360" w:lineRule="auto"/>
        <w:ind w:left="1440" w:firstLine="720"/>
        <w:rPr>
          <w:bCs/>
        </w:rPr>
      </w:pPr>
      <w:r w:rsidRPr="008D4AF6">
        <w:rPr>
          <w:bCs/>
        </w:rPr>
        <w:t>November:</w:t>
      </w:r>
    </w:p>
    <w:p w14:paraId="6D297809" w14:textId="77777777" w:rsidR="00D52005" w:rsidRDefault="00C32BA4" w:rsidP="00D52005">
      <w:pPr>
        <w:pStyle w:val="ListParagraph"/>
        <w:numPr>
          <w:ilvl w:val="0"/>
          <w:numId w:val="41"/>
        </w:numPr>
        <w:spacing w:line="360" w:lineRule="auto"/>
        <w:rPr>
          <w:bCs/>
        </w:rPr>
      </w:pPr>
      <w:r w:rsidRPr="00D52005">
        <w:rPr>
          <w:bCs/>
        </w:rPr>
        <w:t>11/3</w:t>
      </w:r>
      <w:r w:rsidR="00AC73DF" w:rsidRPr="00D52005">
        <w:rPr>
          <w:bCs/>
        </w:rPr>
        <w:t xml:space="preserve"> at</w:t>
      </w:r>
      <w:r w:rsidRPr="00D52005">
        <w:rPr>
          <w:bCs/>
        </w:rPr>
        <w:t xml:space="preserve"> 10:00 am – 12:00 pm (Critical Data Elements)</w:t>
      </w:r>
    </w:p>
    <w:p w14:paraId="48212AC5" w14:textId="77777777" w:rsidR="00D52005" w:rsidRDefault="00C32BA4" w:rsidP="00717A45">
      <w:pPr>
        <w:pStyle w:val="ListParagraph"/>
        <w:numPr>
          <w:ilvl w:val="0"/>
          <w:numId w:val="41"/>
        </w:numPr>
        <w:spacing w:line="360" w:lineRule="auto"/>
        <w:rPr>
          <w:bCs/>
        </w:rPr>
      </w:pPr>
      <w:r w:rsidRPr="00D52005">
        <w:rPr>
          <w:bCs/>
        </w:rPr>
        <w:t>11/4</w:t>
      </w:r>
      <w:r w:rsidR="00717A45" w:rsidRPr="00D52005">
        <w:rPr>
          <w:bCs/>
        </w:rPr>
        <w:t xml:space="preserve"> at</w:t>
      </w:r>
      <w:r w:rsidRPr="00D52005">
        <w:rPr>
          <w:bCs/>
        </w:rPr>
        <w:t xml:space="preserve"> 1:00 pm - 4:30 pm (New User</w:t>
      </w:r>
      <w:r w:rsidR="00D52005">
        <w:rPr>
          <w:bCs/>
        </w:rPr>
        <w:t>)</w:t>
      </w:r>
    </w:p>
    <w:p w14:paraId="506E229C" w14:textId="0A921BE7" w:rsidR="00D1123A" w:rsidRDefault="00C32BA4" w:rsidP="00D1123A">
      <w:pPr>
        <w:pStyle w:val="ListParagraph"/>
        <w:numPr>
          <w:ilvl w:val="0"/>
          <w:numId w:val="41"/>
        </w:numPr>
        <w:spacing w:line="360" w:lineRule="auto"/>
        <w:rPr>
          <w:bCs/>
        </w:rPr>
      </w:pPr>
      <w:r w:rsidRPr="00D52005">
        <w:rPr>
          <w:bCs/>
        </w:rPr>
        <w:t>11/10</w:t>
      </w:r>
      <w:r w:rsidR="00D52005">
        <w:rPr>
          <w:bCs/>
        </w:rPr>
        <w:t xml:space="preserve"> at</w:t>
      </w:r>
      <w:r w:rsidRPr="00D52005">
        <w:rPr>
          <w:bCs/>
        </w:rPr>
        <w:t xml:space="preserve"> 9:00 am - 12:30 pm </w:t>
      </w:r>
      <w:r w:rsidR="00D52005">
        <w:rPr>
          <w:bCs/>
        </w:rPr>
        <w:t>(</w:t>
      </w:r>
      <w:r w:rsidRPr="00D52005">
        <w:rPr>
          <w:bCs/>
        </w:rPr>
        <w:t>Reports)</w:t>
      </w:r>
    </w:p>
    <w:p w14:paraId="22452797" w14:textId="331C16BA" w:rsidR="00D1123A" w:rsidRDefault="00D1123A" w:rsidP="001E10A3">
      <w:pPr>
        <w:spacing w:line="360" w:lineRule="auto"/>
        <w:ind w:firstLine="720"/>
        <w:rPr>
          <w:bCs/>
        </w:rPr>
      </w:pPr>
      <w:r>
        <w:rPr>
          <w:bCs/>
        </w:rPr>
        <w:t>HMIS Team Contact Information:</w:t>
      </w:r>
    </w:p>
    <w:p w14:paraId="57A0B5C3" w14:textId="4CE024B3" w:rsidR="00D1123A" w:rsidRPr="00D1123A" w:rsidRDefault="00724128" w:rsidP="00D1123A">
      <w:pPr>
        <w:pStyle w:val="ListParagraph"/>
        <w:numPr>
          <w:ilvl w:val="0"/>
          <w:numId w:val="40"/>
        </w:numPr>
        <w:spacing w:line="360" w:lineRule="auto"/>
        <w:rPr>
          <w:bCs/>
        </w:rPr>
      </w:pPr>
      <w:r>
        <w:rPr>
          <w:bCs/>
        </w:rPr>
        <w:t xml:space="preserve">Wayne Scallon, HMIS Supervisor: </w:t>
      </w:r>
      <w:hyperlink r:id="rId16" w:history="1">
        <w:r w:rsidRPr="00C8783E">
          <w:rPr>
            <w:rStyle w:val="Hyperlink"/>
            <w:bCs/>
          </w:rPr>
          <w:t>wscallon@addressthehomeless.org</w:t>
        </w:r>
      </w:hyperlink>
      <w:r w:rsidR="00D1123A" w:rsidRPr="00D1123A">
        <w:rPr>
          <w:bCs/>
        </w:rPr>
        <w:t xml:space="preserve"> </w:t>
      </w:r>
    </w:p>
    <w:p w14:paraId="407F9F3B" w14:textId="3569CA26" w:rsidR="00D1123A" w:rsidRDefault="00724128" w:rsidP="00D1123A">
      <w:pPr>
        <w:pStyle w:val="ListParagraph"/>
        <w:numPr>
          <w:ilvl w:val="0"/>
          <w:numId w:val="40"/>
        </w:numPr>
        <w:spacing w:line="360" w:lineRule="auto"/>
        <w:rPr>
          <w:bCs/>
        </w:rPr>
      </w:pPr>
      <w:proofErr w:type="spellStart"/>
      <w:r>
        <w:rPr>
          <w:bCs/>
        </w:rPr>
        <w:t>Roxelle</w:t>
      </w:r>
      <w:proofErr w:type="spellEnd"/>
      <w:r>
        <w:rPr>
          <w:bCs/>
        </w:rPr>
        <w:t xml:space="preserve"> Bannerman-Martin, HMIS Support Specialist, </w:t>
      </w:r>
      <w:hyperlink r:id="rId17" w:history="1">
        <w:r w:rsidRPr="00C8783E">
          <w:rPr>
            <w:rStyle w:val="Hyperlink"/>
            <w:bCs/>
          </w:rPr>
          <w:t>rbannerman@addressthehomeless.org</w:t>
        </w:r>
      </w:hyperlink>
      <w:r w:rsidR="00D1123A" w:rsidRPr="00D1123A">
        <w:rPr>
          <w:bCs/>
        </w:rPr>
        <w:t xml:space="preserve"> </w:t>
      </w:r>
    </w:p>
    <w:p w14:paraId="6AA7FA53" w14:textId="181CFD79" w:rsidR="00D1123A" w:rsidRDefault="00724128" w:rsidP="00D1123A">
      <w:pPr>
        <w:pStyle w:val="ListParagraph"/>
        <w:numPr>
          <w:ilvl w:val="0"/>
          <w:numId w:val="40"/>
        </w:numPr>
        <w:spacing w:line="360" w:lineRule="auto"/>
        <w:rPr>
          <w:bCs/>
        </w:rPr>
      </w:pPr>
      <w:r>
        <w:rPr>
          <w:bCs/>
        </w:rPr>
        <w:t xml:space="preserve">Stephanie Reed, HMIS Data Quality Specialist, </w:t>
      </w:r>
      <w:hyperlink r:id="rId18" w:history="1">
        <w:r w:rsidR="00D65230" w:rsidRPr="00C8783E">
          <w:rPr>
            <w:rStyle w:val="Hyperlink"/>
            <w:bCs/>
          </w:rPr>
          <w:t>sreed@addressthehomeless.org</w:t>
        </w:r>
      </w:hyperlink>
      <w:r w:rsidR="00D1123A">
        <w:rPr>
          <w:bCs/>
        </w:rPr>
        <w:t xml:space="preserve"> </w:t>
      </w:r>
    </w:p>
    <w:p w14:paraId="1C43B780" w14:textId="6F8BDB7B" w:rsidR="00724128" w:rsidRDefault="00D65230" w:rsidP="00D1123A">
      <w:pPr>
        <w:pStyle w:val="ListParagraph"/>
        <w:numPr>
          <w:ilvl w:val="0"/>
          <w:numId w:val="40"/>
        </w:numPr>
        <w:spacing w:line="360" w:lineRule="auto"/>
        <w:rPr>
          <w:bCs/>
        </w:rPr>
      </w:pPr>
      <w:r>
        <w:rPr>
          <w:bCs/>
        </w:rPr>
        <w:t xml:space="preserve">Dan Gore, </w:t>
      </w:r>
      <w:hyperlink r:id="rId19" w:history="1">
        <w:r w:rsidRPr="00C8783E">
          <w:rPr>
            <w:rStyle w:val="Hyperlink"/>
            <w:bCs/>
          </w:rPr>
          <w:t>helpdesk@addressthehomeless.org</w:t>
        </w:r>
      </w:hyperlink>
      <w:r>
        <w:rPr>
          <w:bCs/>
        </w:rPr>
        <w:t xml:space="preserve"> </w:t>
      </w:r>
    </w:p>
    <w:p w14:paraId="636FED53" w14:textId="1B676220" w:rsidR="001E10A3" w:rsidRDefault="001E10A3" w:rsidP="001E10A3">
      <w:pPr>
        <w:spacing w:line="360" w:lineRule="auto"/>
        <w:ind w:firstLine="720"/>
        <w:rPr>
          <w:bCs/>
        </w:rPr>
      </w:pPr>
      <w:r>
        <w:rPr>
          <w:bCs/>
        </w:rPr>
        <w:t xml:space="preserve">HMIS Data Standards Summary Document </w:t>
      </w:r>
    </w:p>
    <w:p w14:paraId="58861DE7" w14:textId="42C08247" w:rsidR="001E10A3" w:rsidRPr="001E10A3" w:rsidRDefault="001E10A3" w:rsidP="001E10A3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hyperlink r:id="rId20" w:history="1">
        <w:r w:rsidRPr="00C8783E">
          <w:rPr>
            <w:rStyle w:val="Hyperlink"/>
            <w:bCs/>
          </w:rPr>
          <w:t>https://26605804-0f06-4f4c-9978-7cc160da7c9d.filesusr.com/ugd/00f1bd_fcb030ec8e6d49c7b0fd2577643e5d56.pdf</w:t>
        </w:r>
      </w:hyperlink>
      <w:r>
        <w:rPr>
          <w:bCs/>
        </w:rPr>
        <w:t xml:space="preserve"> </w:t>
      </w:r>
    </w:p>
    <w:p w14:paraId="37937E21" w14:textId="77777777" w:rsidR="00D1123A" w:rsidRDefault="00D1123A" w:rsidP="00D1123A">
      <w:pPr>
        <w:spacing w:line="360" w:lineRule="auto"/>
        <w:rPr>
          <w:b/>
        </w:rPr>
      </w:pPr>
    </w:p>
    <w:p w14:paraId="46F4DE4A" w14:textId="571BFF49" w:rsidR="006B716D" w:rsidRPr="00D1123A" w:rsidRDefault="006B716D" w:rsidP="00D1123A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D1123A">
        <w:rPr>
          <w:b/>
        </w:rPr>
        <w:t>CoC Training/</w:t>
      </w:r>
      <w:r w:rsidR="00463459" w:rsidRPr="00D1123A">
        <w:rPr>
          <w:b/>
        </w:rPr>
        <w:t>Education/</w:t>
      </w:r>
      <w:r w:rsidRPr="00D1123A">
        <w:rPr>
          <w:b/>
        </w:rPr>
        <w:t>Guidance</w:t>
      </w:r>
    </w:p>
    <w:p w14:paraId="0B2C0163" w14:textId="14C01CF1" w:rsidR="00C23F26" w:rsidRPr="00C23F26" w:rsidRDefault="00C23F26" w:rsidP="00D1123A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C23F26">
        <w:rPr>
          <w:bCs/>
        </w:rPr>
        <w:t>Annual Keys Homeless Conference</w:t>
      </w:r>
      <w:r w:rsidR="00807356">
        <w:rPr>
          <w:bCs/>
        </w:rPr>
        <w:t xml:space="preserve"> on November 10, 2021</w:t>
      </w:r>
    </w:p>
    <w:p w14:paraId="6EC3B6DC" w14:textId="08072F84" w:rsidR="006B716D" w:rsidRPr="00A74542" w:rsidRDefault="006B716D" w:rsidP="00D1123A">
      <w:pPr>
        <w:pStyle w:val="ListParagraph"/>
        <w:numPr>
          <w:ilvl w:val="1"/>
          <w:numId w:val="1"/>
        </w:numPr>
        <w:spacing w:line="360" w:lineRule="auto"/>
        <w:rPr>
          <w:bCs/>
        </w:rPr>
      </w:pPr>
      <w:r w:rsidRPr="00A74542">
        <w:rPr>
          <w:bCs/>
        </w:rPr>
        <w:t>Implicit Bias Training Series</w:t>
      </w:r>
      <w:r w:rsidR="00A74542" w:rsidRPr="00A74542">
        <w:rPr>
          <w:bCs/>
        </w:rPr>
        <w:t>- under development</w:t>
      </w:r>
    </w:p>
    <w:p w14:paraId="66B8A381" w14:textId="198CB013" w:rsidR="006B716D" w:rsidRPr="00DD6CC1" w:rsidRDefault="00691F53" w:rsidP="00D1123A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Enhancing </w:t>
      </w:r>
      <w:r w:rsidR="006B716D">
        <w:rPr>
          <w:bCs/>
        </w:rPr>
        <w:t xml:space="preserve">CoC Solicitation of Public Comments, Questions, and Feedback </w:t>
      </w:r>
    </w:p>
    <w:p w14:paraId="00178721" w14:textId="44EE799E" w:rsidR="00D1123A" w:rsidRPr="00D1123A" w:rsidRDefault="00AE6DF7" w:rsidP="006A2FC8">
      <w:pPr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Other Announceme</w:t>
      </w:r>
      <w:r w:rsidR="00D1123A">
        <w:rPr>
          <w:b/>
        </w:rPr>
        <w:t>nts</w:t>
      </w:r>
    </w:p>
    <w:p w14:paraId="42AB7D71" w14:textId="77777777" w:rsidR="006A2FC8" w:rsidRDefault="006A2FC8" w:rsidP="006A2FC8">
      <w:pPr>
        <w:spacing w:line="360" w:lineRule="auto"/>
        <w:rPr>
          <w:b/>
        </w:rPr>
      </w:pPr>
    </w:p>
    <w:p w14:paraId="17CFA74E" w14:textId="63D79596" w:rsidR="006A2FC8" w:rsidRPr="006A2FC8" w:rsidRDefault="006A2FC8" w:rsidP="00C93D79">
      <w:pPr>
        <w:rPr>
          <w:rFonts w:eastAsiaTheme="minorEastAsia"/>
          <w:b/>
          <w:bCs/>
          <w:iCs/>
          <w:noProof/>
          <w:color w:val="000000" w:themeColor="text1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hd w:val="clear" w:color="auto" w:fill="FFFFFF"/>
        </w:rPr>
        <w:t>Acronym Key:</w:t>
      </w:r>
    </w:p>
    <w:p w14:paraId="7072ADF5" w14:textId="77777777" w:rsidR="006A2FC8" w:rsidRPr="006A2FC8" w:rsidRDefault="006A2FC8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</w:p>
    <w:p w14:paraId="16E776F0" w14:textId="47F8332A" w:rsidR="00E366AC" w:rsidRPr="006A2FC8" w:rsidRDefault="00DD6CC1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CoC</w:t>
      </w:r>
      <w:r w:rsidR="009A7A32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:</w:t>
      </w: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Continuum of Care</w:t>
      </w:r>
      <w:r w:rsidR="00CB28A1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21" w:history="1">
        <w:r w:rsidR="00CB28A1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homeless.org/about</w:t>
        </w:r>
      </w:hyperlink>
      <w:r w:rsidR="00CB28A1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2C0E7186" w14:textId="47956065" w:rsidR="00AA772C" w:rsidRPr="006A2FC8" w:rsidRDefault="00AA772C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For CoC Funding Round Information: Contact Greta Guarton or Mike Giuffrida at </w:t>
      </w:r>
      <w:hyperlink r:id="rId22" w:history="1">
        <w:r w:rsidR="00DA524F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gguarton@addressthehomeless.org</w:t>
        </w:r>
      </w:hyperlink>
      <w:r w:rsidR="00DA524F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or </w:t>
      </w:r>
      <w:hyperlink r:id="rId23" w:history="1">
        <w:r w:rsidR="00DA524F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mgiuffrida@addressthehomeless.org</w:t>
        </w:r>
      </w:hyperlink>
      <w:r w:rsidR="00DA524F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783D3D2C" w14:textId="7B0EDC9E" w:rsidR="00DD6CC1" w:rsidRPr="006A2FC8" w:rsidRDefault="00DD6CC1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Empire State Supportive Housing Initiative</w:t>
      </w:r>
      <w:r w:rsidR="009A7A32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Funding Link: </w:t>
      </w: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24" w:history="1">
        <w:r w:rsidR="009A7A32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grantsgateway.ny.gov/intelligrants_NYSGG//module/nysgg/goportal.aspx?NavItem1=4&amp;ngoID=5001937</w:t>
        </w:r>
      </w:hyperlink>
      <w:r w:rsidR="009A7A32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04329D20" w14:textId="356D9750" w:rsidR="00DA524F" w:rsidRPr="006A2FC8" w:rsidRDefault="00DA524F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NCDSS = Nassau County Department of Social Services</w:t>
      </w:r>
      <w:r w:rsidR="000377ED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25" w:history="1">
        <w:r w:rsidR="000377ED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nassaucountyny.gov/1895/Social-Services</w:t>
        </w:r>
      </w:hyperlink>
      <w:r w:rsidR="000377ED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35957732" w14:textId="12198C56" w:rsidR="00DA524F" w:rsidRPr="006A2FC8" w:rsidRDefault="00DA524F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SCDSS = Suffolk County Department of Social Services</w:t>
      </w:r>
      <w:r w:rsidR="000377ED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26" w:history="1">
        <w:r w:rsidR="00F4797F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suffolkcountyny.gov/Departments/Social-Services</w:t>
        </w:r>
      </w:hyperlink>
      <w:r w:rsidR="00F4797F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6C85BE87" w14:textId="55010637" w:rsidR="00DA524F" w:rsidRPr="006A2FC8" w:rsidRDefault="001B23D2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ERAP = Emergency Rental Assistance Program </w:t>
      </w:r>
      <w:hyperlink r:id="rId27" w:history="1">
        <w:r w:rsidR="008A3612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otda.ny.gov/programs/emergency-rental-assistance/</w:t>
        </w:r>
      </w:hyperlink>
      <w:r w:rsidR="008A3612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235849F1" w14:textId="75276065" w:rsidR="008A3612" w:rsidRPr="006A2FC8" w:rsidRDefault="00ED3F4A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Learn More about Coordinated Entry: </w:t>
      </w:r>
      <w:hyperlink r:id="rId28" w:history="1">
        <w:r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homeless.org/coordinated-entry-faq</w:t>
        </w:r>
      </w:hyperlink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02A9FC9B" w14:textId="6E9538B1" w:rsidR="00ED3F4A" w:rsidRPr="006A2FC8" w:rsidRDefault="00BB2607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EHV = Emergency Housing Vouchers </w:t>
      </w:r>
      <w:hyperlink r:id="rId29" w:history="1">
        <w:r w:rsidR="007A66DC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hud.gov/EHV</w:t>
        </w:r>
      </w:hyperlink>
      <w:r w:rsidR="007A66DC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29CEA312" w14:textId="5E1B27BB" w:rsidR="00BB2607" w:rsidRPr="006A2FC8" w:rsidRDefault="00BB2607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CES = Coordinated Entry System</w:t>
      </w:r>
      <w:r w:rsidR="00B97B32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30" w:history="1">
        <w:r w:rsidR="00D83550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homeless.org/coordinated-entry-faq</w:t>
        </w:r>
      </w:hyperlink>
      <w:r w:rsidR="00D83550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0FE6C5C1" w14:textId="52C486B6" w:rsidR="00015203" w:rsidRPr="006A2FC8" w:rsidRDefault="00015203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LICH = Long Island Coalition for the Homeless</w:t>
      </w:r>
      <w:r w:rsidR="00D83550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31" w:history="1">
        <w:r w:rsidR="00D83550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addressthehomeless.org/</w:t>
        </w:r>
      </w:hyperlink>
      <w:r w:rsidR="00D83550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01E42524" w14:textId="5D9A7F99" w:rsidR="00015203" w:rsidRPr="006A2FC8" w:rsidRDefault="00015203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DV CES = Domestic Violence Coordinated Entry System</w:t>
      </w:r>
      <w:r w:rsidR="00D83550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32" w:history="1">
        <w:r w:rsidR="00034081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homeless.org/coordinared-entry-access</w:t>
        </w:r>
      </w:hyperlink>
      <w:r w:rsidR="00034081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053A0D6E" w14:textId="219829C2" w:rsidR="00015203" w:rsidRPr="006A2FC8" w:rsidRDefault="00015203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TSCLI = The Safe Center Long Island</w:t>
      </w:r>
      <w:r w:rsidR="009420E4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33" w:history="1">
        <w:r w:rsidR="009420E4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://www.tscli.org/</w:t>
        </w:r>
      </w:hyperlink>
      <w:r w:rsidR="009420E4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61BBE2E0" w14:textId="78AA0A35" w:rsidR="001C2BB5" w:rsidRPr="006A2FC8" w:rsidRDefault="00B106E5" w:rsidP="00C93D79">
      <w:pPr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</w:pPr>
      <w:r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>HMIS = Homeless Management Informaiton System</w:t>
      </w:r>
      <w:r w:rsidR="009420E4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34" w:history="1">
        <w:r w:rsidR="00283B29" w:rsidRPr="006A2FC8">
          <w:rPr>
            <w:rStyle w:val="Hyperlink"/>
            <w:rFonts w:eastAsiaTheme="minorEastAsia"/>
            <w:b/>
            <w:bCs/>
            <w:iCs/>
            <w:noProof/>
            <w:color w:val="000000" w:themeColor="text1"/>
            <w:sz w:val="20"/>
            <w:szCs w:val="20"/>
            <w:shd w:val="clear" w:color="auto" w:fill="FFFFFF"/>
          </w:rPr>
          <w:t>https://www.lihomeless.org/hmis</w:t>
        </w:r>
      </w:hyperlink>
      <w:r w:rsidR="00283B29" w:rsidRPr="006A2FC8">
        <w:rPr>
          <w:rFonts w:eastAsiaTheme="minorEastAsia"/>
          <w:b/>
          <w:bCs/>
          <w:iCs/>
          <w:noProof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131E7297" w14:textId="10492CB2" w:rsidR="00016C76" w:rsidRPr="00FD2CC5" w:rsidRDefault="00016C76" w:rsidP="00C93D79">
      <w:pPr>
        <w:rPr>
          <w:rFonts w:eastAsiaTheme="minorEastAsia"/>
          <w:i/>
          <w:noProof/>
          <w:color w:val="333333"/>
          <w:sz w:val="18"/>
          <w:szCs w:val="18"/>
          <w:shd w:val="clear" w:color="auto" w:fill="FFFFFF"/>
        </w:rPr>
      </w:pPr>
    </w:p>
    <w:sectPr w:rsidR="00016C76" w:rsidRPr="00FD2CC5" w:rsidSect="00A47A5E">
      <w:headerReference w:type="default" r:id="rId3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C5345" w14:textId="77777777" w:rsidR="00EB2F19" w:rsidRDefault="00EB2F19">
      <w:r>
        <w:separator/>
      </w:r>
    </w:p>
  </w:endnote>
  <w:endnote w:type="continuationSeparator" w:id="0">
    <w:p w14:paraId="6EF1F14C" w14:textId="77777777" w:rsidR="00EB2F19" w:rsidRDefault="00EB2F19">
      <w:r>
        <w:continuationSeparator/>
      </w:r>
    </w:p>
  </w:endnote>
  <w:endnote w:type="continuationNotice" w:id="1">
    <w:p w14:paraId="1C15E7E1" w14:textId="77777777" w:rsidR="00EB2F19" w:rsidRDefault="00EB2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855B2" w14:textId="77777777" w:rsidR="00EB2F19" w:rsidRDefault="00EB2F19">
      <w:r>
        <w:separator/>
      </w:r>
    </w:p>
  </w:footnote>
  <w:footnote w:type="continuationSeparator" w:id="0">
    <w:p w14:paraId="02E65EBB" w14:textId="77777777" w:rsidR="00EB2F19" w:rsidRDefault="00EB2F19">
      <w:r>
        <w:continuationSeparator/>
      </w:r>
    </w:p>
  </w:footnote>
  <w:footnote w:type="continuationNotice" w:id="1">
    <w:p w14:paraId="00531472" w14:textId="77777777" w:rsidR="00EB2F19" w:rsidRDefault="00EB2F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0C6706"/>
    <w:multiLevelType w:val="hybridMultilevel"/>
    <w:tmpl w:val="372879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3B7E9EDE">
      <w:start w:val="1"/>
      <w:numFmt w:val="decimal"/>
      <w:lvlText w:val="%3."/>
      <w:lvlJc w:val="right"/>
      <w:pPr>
        <w:ind w:left="3960" w:hanging="180"/>
      </w:pPr>
      <w:rPr>
        <w:rFonts w:ascii="Times New Roman" w:eastAsia="Times New Roman" w:hAnsi="Times New Roman" w:cs="Times New Roman"/>
      </w:r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9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6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2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 w15:restartNumberingAfterBreak="0">
    <w:nsid w:val="403B5018"/>
    <w:multiLevelType w:val="hybridMultilevel"/>
    <w:tmpl w:val="6EDA18AA"/>
    <w:lvl w:ilvl="0" w:tplc="3ECED120">
      <w:start w:val="14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5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6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F77B4B"/>
    <w:multiLevelType w:val="hybridMultilevel"/>
    <w:tmpl w:val="87BCCC2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D42DCE"/>
    <w:multiLevelType w:val="hybridMultilevel"/>
    <w:tmpl w:val="E58E330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5BEC2504"/>
    <w:multiLevelType w:val="hybridMultilevel"/>
    <w:tmpl w:val="C614A97C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01">
      <w:start w:val="1"/>
      <w:numFmt w:val="bullet"/>
      <w:lvlText w:val=""/>
      <w:lvlJc w:val="left"/>
      <w:pPr>
        <w:tabs>
          <w:tab w:val="num" w:pos="2790"/>
        </w:tabs>
        <w:ind w:left="2790" w:hanging="180"/>
      </w:pPr>
      <w:rPr>
        <w:rFonts w:ascii="Symbol" w:hAnsi="Symbol" w:hint="default"/>
      </w:r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2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7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9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1"/>
  </w:num>
  <w:num w:numId="3">
    <w:abstractNumId w:val="12"/>
  </w:num>
  <w:num w:numId="4">
    <w:abstractNumId w:val="8"/>
  </w:num>
  <w:num w:numId="5">
    <w:abstractNumId w:val="39"/>
  </w:num>
  <w:num w:numId="6">
    <w:abstractNumId w:val="35"/>
  </w:num>
  <w:num w:numId="7">
    <w:abstractNumId w:val="32"/>
  </w:num>
  <w:num w:numId="8">
    <w:abstractNumId w:val="18"/>
  </w:num>
  <w:num w:numId="9">
    <w:abstractNumId w:val="34"/>
  </w:num>
  <w:num w:numId="10">
    <w:abstractNumId w:val="15"/>
  </w:num>
  <w:num w:numId="11">
    <w:abstractNumId w:val="0"/>
  </w:num>
  <w:num w:numId="12">
    <w:abstractNumId w:val="11"/>
  </w:num>
  <w:num w:numId="13">
    <w:abstractNumId w:val="16"/>
  </w:num>
  <w:num w:numId="14">
    <w:abstractNumId w:val="5"/>
  </w:num>
  <w:num w:numId="15">
    <w:abstractNumId w:val="29"/>
  </w:num>
  <w:num w:numId="16">
    <w:abstractNumId w:val="20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</w:num>
  <w:num w:numId="19">
    <w:abstractNumId w:val="14"/>
  </w:num>
  <w:num w:numId="20">
    <w:abstractNumId w:val="40"/>
  </w:num>
  <w:num w:numId="21">
    <w:abstractNumId w:val="1"/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</w:num>
  <w:num w:numId="24">
    <w:abstractNumId w:val="22"/>
  </w:num>
  <w:num w:numId="25">
    <w:abstractNumId w:val="2"/>
  </w:num>
  <w:num w:numId="26">
    <w:abstractNumId w:val="21"/>
  </w:num>
  <w:num w:numId="27">
    <w:abstractNumId w:val="36"/>
  </w:num>
  <w:num w:numId="28">
    <w:abstractNumId w:val="33"/>
  </w:num>
  <w:num w:numId="29">
    <w:abstractNumId w:val="38"/>
  </w:num>
  <w:num w:numId="30">
    <w:abstractNumId w:val="23"/>
  </w:num>
  <w:num w:numId="31">
    <w:abstractNumId w:val="37"/>
  </w:num>
  <w:num w:numId="32">
    <w:abstractNumId w:val="10"/>
  </w:num>
  <w:num w:numId="33">
    <w:abstractNumId w:val="9"/>
  </w:num>
  <w:num w:numId="34">
    <w:abstractNumId w:val="13"/>
  </w:num>
  <w:num w:numId="35">
    <w:abstractNumId w:val="7"/>
  </w:num>
  <w:num w:numId="36">
    <w:abstractNumId w:val="27"/>
  </w:num>
  <w:num w:numId="37">
    <w:abstractNumId w:val="4"/>
  </w:num>
  <w:num w:numId="38">
    <w:abstractNumId w:val="24"/>
  </w:num>
  <w:num w:numId="39">
    <w:abstractNumId w:val="17"/>
  </w:num>
  <w:num w:numId="40">
    <w:abstractNumId w:val="6"/>
  </w:num>
  <w:num w:numId="41">
    <w:abstractNumId w:val="28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001C"/>
    <w:rsid w:val="00004309"/>
    <w:rsid w:val="0000463D"/>
    <w:rsid w:val="00005D42"/>
    <w:rsid w:val="0000756E"/>
    <w:rsid w:val="00007A30"/>
    <w:rsid w:val="000127BE"/>
    <w:rsid w:val="00015203"/>
    <w:rsid w:val="00016C76"/>
    <w:rsid w:val="000250BA"/>
    <w:rsid w:val="00025293"/>
    <w:rsid w:val="00031B3A"/>
    <w:rsid w:val="00034081"/>
    <w:rsid w:val="00035C76"/>
    <w:rsid w:val="000377ED"/>
    <w:rsid w:val="000379DA"/>
    <w:rsid w:val="0004054D"/>
    <w:rsid w:val="00040C23"/>
    <w:rsid w:val="00041C52"/>
    <w:rsid w:val="000466B5"/>
    <w:rsid w:val="000501D3"/>
    <w:rsid w:val="000508AE"/>
    <w:rsid w:val="00051B50"/>
    <w:rsid w:val="00053FC9"/>
    <w:rsid w:val="00054311"/>
    <w:rsid w:val="000561B5"/>
    <w:rsid w:val="00056A3C"/>
    <w:rsid w:val="000574FC"/>
    <w:rsid w:val="0006524F"/>
    <w:rsid w:val="00066C9F"/>
    <w:rsid w:val="00067C24"/>
    <w:rsid w:val="00067D90"/>
    <w:rsid w:val="0007237C"/>
    <w:rsid w:val="00077396"/>
    <w:rsid w:val="00077DFB"/>
    <w:rsid w:val="00080A26"/>
    <w:rsid w:val="00081312"/>
    <w:rsid w:val="00081BC7"/>
    <w:rsid w:val="00084769"/>
    <w:rsid w:val="00086B2C"/>
    <w:rsid w:val="00090623"/>
    <w:rsid w:val="0009546A"/>
    <w:rsid w:val="000959E9"/>
    <w:rsid w:val="000A5A75"/>
    <w:rsid w:val="000A5DE5"/>
    <w:rsid w:val="000A5E35"/>
    <w:rsid w:val="000A64E2"/>
    <w:rsid w:val="000B0FFC"/>
    <w:rsid w:val="000B10A0"/>
    <w:rsid w:val="000B43E5"/>
    <w:rsid w:val="000B5C1D"/>
    <w:rsid w:val="000B6322"/>
    <w:rsid w:val="000B6431"/>
    <w:rsid w:val="000C145C"/>
    <w:rsid w:val="000C2A5C"/>
    <w:rsid w:val="000C38F9"/>
    <w:rsid w:val="000C4617"/>
    <w:rsid w:val="000C4AD6"/>
    <w:rsid w:val="000C69B3"/>
    <w:rsid w:val="000C6E7C"/>
    <w:rsid w:val="000D3FE5"/>
    <w:rsid w:val="000D5B53"/>
    <w:rsid w:val="000E56A2"/>
    <w:rsid w:val="000E76A8"/>
    <w:rsid w:val="000E7AEE"/>
    <w:rsid w:val="000E7E9F"/>
    <w:rsid w:val="000F17C7"/>
    <w:rsid w:val="000F3211"/>
    <w:rsid w:val="000F7F97"/>
    <w:rsid w:val="00101A60"/>
    <w:rsid w:val="00102507"/>
    <w:rsid w:val="00102944"/>
    <w:rsid w:val="00103577"/>
    <w:rsid w:val="0010382A"/>
    <w:rsid w:val="00103B89"/>
    <w:rsid w:val="00103E4A"/>
    <w:rsid w:val="00104DB5"/>
    <w:rsid w:val="001077CC"/>
    <w:rsid w:val="001101AA"/>
    <w:rsid w:val="00111F60"/>
    <w:rsid w:val="00113BC1"/>
    <w:rsid w:val="0011569C"/>
    <w:rsid w:val="00116A25"/>
    <w:rsid w:val="001170A9"/>
    <w:rsid w:val="001172F9"/>
    <w:rsid w:val="001253BC"/>
    <w:rsid w:val="00125F5E"/>
    <w:rsid w:val="0012609A"/>
    <w:rsid w:val="001271F0"/>
    <w:rsid w:val="00133A4B"/>
    <w:rsid w:val="0013590D"/>
    <w:rsid w:val="00140383"/>
    <w:rsid w:val="001442B5"/>
    <w:rsid w:val="00151892"/>
    <w:rsid w:val="00152756"/>
    <w:rsid w:val="00155DC9"/>
    <w:rsid w:val="00155E3A"/>
    <w:rsid w:val="00156D69"/>
    <w:rsid w:val="00161010"/>
    <w:rsid w:val="00164EE9"/>
    <w:rsid w:val="00170AA1"/>
    <w:rsid w:val="00170CB2"/>
    <w:rsid w:val="001715CB"/>
    <w:rsid w:val="00171BC5"/>
    <w:rsid w:val="00180238"/>
    <w:rsid w:val="00180C82"/>
    <w:rsid w:val="00181D19"/>
    <w:rsid w:val="001835E5"/>
    <w:rsid w:val="001853AF"/>
    <w:rsid w:val="001928CD"/>
    <w:rsid w:val="00193915"/>
    <w:rsid w:val="00194F4F"/>
    <w:rsid w:val="001969AF"/>
    <w:rsid w:val="00197237"/>
    <w:rsid w:val="001A3389"/>
    <w:rsid w:val="001A3CE0"/>
    <w:rsid w:val="001A3DA1"/>
    <w:rsid w:val="001A5405"/>
    <w:rsid w:val="001A5BF6"/>
    <w:rsid w:val="001B0DA5"/>
    <w:rsid w:val="001B23D2"/>
    <w:rsid w:val="001B3C78"/>
    <w:rsid w:val="001B70CC"/>
    <w:rsid w:val="001C0750"/>
    <w:rsid w:val="001C2230"/>
    <w:rsid w:val="001C25FC"/>
    <w:rsid w:val="001C2BB5"/>
    <w:rsid w:val="001C5CD2"/>
    <w:rsid w:val="001C7033"/>
    <w:rsid w:val="001C74E8"/>
    <w:rsid w:val="001D1F55"/>
    <w:rsid w:val="001D39EB"/>
    <w:rsid w:val="001D4345"/>
    <w:rsid w:val="001E10A3"/>
    <w:rsid w:val="001E71AC"/>
    <w:rsid w:val="001F0043"/>
    <w:rsid w:val="001F1D0C"/>
    <w:rsid w:val="001F66BE"/>
    <w:rsid w:val="001F6F8C"/>
    <w:rsid w:val="00202B48"/>
    <w:rsid w:val="0021089F"/>
    <w:rsid w:val="00211DAA"/>
    <w:rsid w:val="00222C68"/>
    <w:rsid w:val="00225FE0"/>
    <w:rsid w:val="0023322D"/>
    <w:rsid w:val="0023723C"/>
    <w:rsid w:val="00242022"/>
    <w:rsid w:val="00243203"/>
    <w:rsid w:val="00243395"/>
    <w:rsid w:val="00247804"/>
    <w:rsid w:val="00250641"/>
    <w:rsid w:val="0025253A"/>
    <w:rsid w:val="0025548C"/>
    <w:rsid w:val="00255C53"/>
    <w:rsid w:val="00257407"/>
    <w:rsid w:val="00257EF4"/>
    <w:rsid w:val="00261F87"/>
    <w:rsid w:val="002668D6"/>
    <w:rsid w:val="00266C22"/>
    <w:rsid w:val="00267266"/>
    <w:rsid w:val="002674C5"/>
    <w:rsid w:val="00270BE8"/>
    <w:rsid w:val="002715A9"/>
    <w:rsid w:val="00275D84"/>
    <w:rsid w:val="00276BA5"/>
    <w:rsid w:val="002803BD"/>
    <w:rsid w:val="00283B29"/>
    <w:rsid w:val="002845B8"/>
    <w:rsid w:val="00284913"/>
    <w:rsid w:val="002863F3"/>
    <w:rsid w:val="00286A5A"/>
    <w:rsid w:val="00292FE4"/>
    <w:rsid w:val="002975B4"/>
    <w:rsid w:val="00297FF6"/>
    <w:rsid w:val="002A03BD"/>
    <w:rsid w:val="002A2151"/>
    <w:rsid w:val="002A4A90"/>
    <w:rsid w:val="002A6891"/>
    <w:rsid w:val="002A77C4"/>
    <w:rsid w:val="002A77DE"/>
    <w:rsid w:val="002B112C"/>
    <w:rsid w:val="002B19C6"/>
    <w:rsid w:val="002B1D6A"/>
    <w:rsid w:val="002B2C87"/>
    <w:rsid w:val="002B4985"/>
    <w:rsid w:val="002B6291"/>
    <w:rsid w:val="002C10B2"/>
    <w:rsid w:val="002C1B03"/>
    <w:rsid w:val="002C2394"/>
    <w:rsid w:val="002C2922"/>
    <w:rsid w:val="002C3348"/>
    <w:rsid w:val="002C5B75"/>
    <w:rsid w:val="002D12E8"/>
    <w:rsid w:val="002D33E0"/>
    <w:rsid w:val="002D597A"/>
    <w:rsid w:val="002D7282"/>
    <w:rsid w:val="002E1D71"/>
    <w:rsid w:val="002E707C"/>
    <w:rsid w:val="002F1844"/>
    <w:rsid w:val="002F5B95"/>
    <w:rsid w:val="002F768B"/>
    <w:rsid w:val="00300F2B"/>
    <w:rsid w:val="00304D98"/>
    <w:rsid w:val="003051D4"/>
    <w:rsid w:val="00310993"/>
    <w:rsid w:val="0031183D"/>
    <w:rsid w:val="00314050"/>
    <w:rsid w:val="0031672A"/>
    <w:rsid w:val="00317765"/>
    <w:rsid w:val="00321CBC"/>
    <w:rsid w:val="003237BB"/>
    <w:rsid w:val="00323A56"/>
    <w:rsid w:val="0032467E"/>
    <w:rsid w:val="00324EA8"/>
    <w:rsid w:val="00330644"/>
    <w:rsid w:val="00331036"/>
    <w:rsid w:val="003341F3"/>
    <w:rsid w:val="003369A3"/>
    <w:rsid w:val="00342DD8"/>
    <w:rsid w:val="00344D05"/>
    <w:rsid w:val="00346F37"/>
    <w:rsid w:val="003519BE"/>
    <w:rsid w:val="00352771"/>
    <w:rsid w:val="00360768"/>
    <w:rsid w:val="003609F6"/>
    <w:rsid w:val="003615B1"/>
    <w:rsid w:val="00363088"/>
    <w:rsid w:val="003655FC"/>
    <w:rsid w:val="003664F4"/>
    <w:rsid w:val="003674B3"/>
    <w:rsid w:val="00373562"/>
    <w:rsid w:val="00373C75"/>
    <w:rsid w:val="0037615D"/>
    <w:rsid w:val="003812D0"/>
    <w:rsid w:val="00385C4F"/>
    <w:rsid w:val="00385F80"/>
    <w:rsid w:val="00391598"/>
    <w:rsid w:val="00393004"/>
    <w:rsid w:val="00393154"/>
    <w:rsid w:val="003942ED"/>
    <w:rsid w:val="00396EF8"/>
    <w:rsid w:val="003A088F"/>
    <w:rsid w:val="003A14E5"/>
    <w:rsid w:val="003A2D45"/>
    <w:rsid w:val="003B1203"/>
    <w:rsid w:val="003B3A53"/>
    <w:rsid w:val="003B7E67"/>
    <w:rsid w:val="003C0933"/>
    <w:rsid w:val="003C14EB"/>
    <w:rsid w:val="003D0127"/>
    <w:rsid w:val="003D3EDF"/>
    <w:rsid w:val="003D44E3"/>
    <w:rsid w:val="003D690F"/>
    <w:rsid w:val="003E1692"/>
    <w:rsid w:val="003E2B2B"/>
    <w:rsid w:val="003F252D"/>
    <w:rsid w:val="003F2987"/>
    <w:rsid w:val="003F2BAB"/>
    <w:rsid w:val="003F44D2"/>
    <w:rsid w:val="004026D0"/>
    <w:rsid w:val="00402CBF"/>
    <w:rsid w:val="0040575B"/>
    <w:rsid w:val="00406436"/>
    <w:rsid w:val="00410C10"/>
    <w:rsid w:val="00411C11"/>
    <w:rsid w:val="0041263E"/>
    <w:rsid w:val="004129E9"/>
    <w:rsid w:val="00414504"/>
    <w:rsid w:val="00420BFE"/>
    <w:rsid w:val="00421171"/>
    <w:rsid w:val="00424DD6"/>
    <w:rsid w:val="00431FDC"/>
    <w:rsid w:val="00432C9D"/>
    <w:rsid w:val="004346FD"/>
    <w:rsid w:val="00435303"/>
    <w:rsid w:val="00436F7E"/>
    <w:rsid w:val="00440282"/>
    <w:rsid w:val="004408C5"/>
    <w:rsid w:val="00445AD6"/>
    <w:rsid w:val="004474C5"/>
    <w:rsid w:val="004546C6"/>
    <w:rsid w:val="00462BA0"/>
    <w:rsid w:val="00463459"/>
    <w:rsid w:val="00467546"/>
    <w:rsid w:val="00467C6F"/>
    <w:rsid w:val="00476A89"/>
    <w:rsid w:val="00481F89"/>
    <w:rsid w:val="00483D97"/>
    <w:rsid w:val="00484A7B"/>
    <w:rsid w:val="00487EE2"/>
    <w:rsid w:val="00497AE3"/>
    <w:rsid w:val="004A08E1"/>
    <w:rsid w:val="004A1F3A"/>
    <w:rsid w:val="004A3927"/>
    <w:rsid w:val="004A4BF1"/>
    <w:rsid w:val="004A5343"/>
    <w:rsid w:val="004A5654"/>
    <w:rsid w:val="004A5CA0"/>
    <w:rsid w:val="004A75BC"/>
    <w:rsid w:val="004A7E91"/>
    <w:rsid w:val="004B2A92"/>
    <w:rsid w:val="004B3DB3"/>
    <w:rsid w:val="004B3EFC"/>
    <w:rsid w:val="004B4687"/>
    <w:rsid w:val="004B6037"/>
    <w:rsid w:val="004C3BAC"/>
    <w:rsid w:val="004C41AB"/>
    <w:rsid w:val="004C70D5"/>
    <w:rsid w:val="004C78CB"/>
    <w:rsid w:val="004D4DE3"/>
    <w:rsid w:val="004D7D3B"/>
    <w:rsid w:val="004E09A0"/>
    <w:rsid w:val="004E1D21"/>
    <w:rsid w:val="004E3020"/>
    <w:rsid w:val="004E3BA9"/>
    <w:rsid w:val="004F0634"/>
    <w:rsid w:val="004F4536"/>
    <w:rsid w:val="004F480C"/>
    <w:rsid w:val="004F6070"/>
    <w:rsid w:val="004F6875"/>
    <w:rsid w:val="004F713D"/>
    <w:rsid w:val="005004EE"/>
    <w:rsid w:val="005008B4"/>
    <w:rsid w:val="00501DEF"/>
    <w:rsid w:val="00503D8B"/>
    <w:rsid w:val="0050485A"/>
    <w:rsid w:val="00506A93"/>
    <w:rsid w:val="00517727"/>
    <w:rsid w:val="00517784"/>
    <w:rsid w:val="0052007D"/>
    <w:rsid w:val="00520404"/>
    <w:rsid w:val="00520ACD"/>
    <w:rsid w:val="005216FA"/>
    <w:rsid w:val="0052506C"/>
    <w:rsid w:val="00526909"/>
    <w:rsid w:val="00531496"/>
    <w:rsid w:val="00531B21"/>
    <w:rsid w:val="0053563B"/>
    <w:rsid w:val="00537696"/>
    <w:rsid w:val="00540A57"/>
    <w:rsid w:val="005418CB"/>
    <w:rsid w:val="00541B08"/>
    <w:rsid w:val="00542ACD"/>
    <w:rsid w:val="00546C80"/>
    <w:rsid w:val="00547CFE"/>
    <w:rsid w:val="005504B5"/>
    <w:rsid w:val="0055156E"/>
    <w:rsid w:val="00551952"/>
    <w:rsid w:val="005526A7"/>
    <w:rsid w:val="0055358A"/>
    <w:rsid w:val="00555BBC"/>
    <w:rsid w:val="0056180A"/>
    <w:rsid w:val="00564971"/>
    <w:rsid w:val="00565775"/>
    <w:rsid w:val="005667B0"/>
    <w:rsid w:val="00567DBC"/>
    <w:rsid w:val="00567E56"/>
    <w:rsid w:val="00570733"/>
    <w:rsid w:val="00572150"/>
    <w:rsid w:val="00572860"/>
    <w:rsid w:val="005734AD"/>
    <w:rsid w:val="005737AE"/>
    <w:rsid w:val="005740D2"/>
    <w:rsid w:val="005742F4"/>
    <w:rsid w:val="00574C9C"/>
    <w:rsid w:val="005767DF"/>
    <w:rsid w:val="00576F4C"/>
    <w:rsid w:val="005841C8"/>
    <w:rsid w:val="00585666"/>
    <w:rsid w:val="00585FAF"/>
    <w:rsid w:val="00591DBE"/>
    <w:rsid w:val="00592986"/>
    <w:rsid w:val="0059511D"/>
    <w:rsid w:val="005977BB"/>
    <w:rsid w:val="00597D5F"/>
    <w:rsid w:val="005A247F"/>
    <w:rsid w:val="005A4F5C"/>
    <w:rsid w:val="005A5E4C"/>
    <w:rsid w:val="005B12CA"/>
    <w:rsid w:val="005B25E4"/>
    <w:rsid w:val="005B4A35"/>
    <w:rsid w:val="005B4A4D"/>
    <w:rsid w:val="005B4D67"/>
    <w:rsid w:val="005B7F62"/>
    <w:rsid w:val="005C192F"/>
    <w:rsid w:val="005C33EE"/>
    <w:rsid w:val="005C3C91"/>
    <w:rsid w:val="005C3DF7"/>
    <w:rsid w:val="005C50B8"/>
    <w:rsid w:val="005C5B1F"/>
    <w:rsid w:val="005C66F7"/>
    <w:rsid w:val="005C6CA8"/>
    <w:rsid w:val="005D1EAD"/>
    <w:rsid w:val="005D4311"/>
    <w:rsid w:val="005D7E14"/>
    <w:rsid w:val="005E43EB"/>
    <w:rsid w:val="005E44C1"/>
    <w:rsid w:val="005E49DC"/>
    <w:rsid w:val="005E6888"/>
    <w:rsid w:val="005F0230"/>
    <w:rsid w:val="005F10C9"/>
    <w:rsid w:val="005F17A7"/>
    <w:rsid w:val="005F3D65"/>
    <w:rsid w:val="005F3FE0"/>
    <w:rsid w:val="005F71C5"/>
    <w:rsid w:val="00600BFB"/>
    <w:rsid w:val="0060219F"/>
    <w:rsid w:val="006041B8"/>
    <w:rsid w:val="00604AD5"/>
    <w:rsid w:val="006105AD"/>
    <w:rsid w:val="00610C56"/>
    <w:rsid w:val="006117B4"/>
    <w:rsid w:val="006118B3"/>
    <w:rsid w:val="00612770"/>
    <w:rsid w:val="00613CC3"/>
    <w:rsid w:val="006151F5"/>
    <w:rsid w:val="0061548E"/>
    <w:rsid w:val="00615AD7"/>
    <w:rsid w:val="0061605D"/>
    <w:rsid w:val="00620007"/>
    <w:rsid w:val="0062196C"/>
    <w:rsid w:val="00623BE7"/>
    <w:rsid w:val="00626292"/>
    <w:rsid w:val="006328AD"/>
    <w:rsid w:val="00633F7D"/>
    <w:rsid w:val="00636B3F"/>
    <w:rsid w:val="00637C43"/>
    <w:rsid w:val="006419F0"/>
    <w:rsid w:val="006478E1"/>
    <w:rsid w:val="00651BFB"/>
    <w:rsid w:val="00651F28"/>
    <w:rsid w:val="00653649"/>
    <w:rsid w:val="00653726"/>
    <w:rsid w:val="00654685"/>
    <w:rsid w:val="00656B5A"/>
    <w:rsid w:val="006613D8"/>
    <w:rsid w:val="006623FE"/>
    <w:rsid w:val="00664FFE"/>
    <w:rsid w:val="006659DD"/>
    <w:rsid w:val="00665CAC"/>
    <w:rsid w:val="00666EE5"/>
    <w:rsid w:val="006724B5"/>
    <w:rsid w:val="00676D4B"/>
    <w:rsid w:val="00684600"/>
    <w:rsid w:val="006848E9"/>
    <w:rsid w:val="00685A97"/>
    <w:rsid w:val="00687F43"/>
    <w:rsid w:val="0069109C"/>
    <w:rsid w:val="0069113C"/>
    <w:rsid w:val="00691F53"/>
    <w:rsid w:val="006956F8"/>
    <w:rsid w:val="0069572A"/>
    <w:rsid w:val="00695807"/>
    <w:rsid w:val="00695FB0"/>
    <w:rsid w:val="006A2FC8"/>
    <w:rsid w:val="006A4567"/>
    <w:rsid w:val="006A4827"/>
    <w:rsid w:val="006B4823"/>
    <w:rsid w:val="006B4F72"/>
    <w:rsid w:val="006B6D35"/>
    <w:rsid w:val="006B716D"/>
    <w:rsid w:val="006B7A4C"/>
    <w:rsid w:val="006C0247"/>
    <w:rsid w:val="006C07E3"/>
    <w:rsid w:val="006C0818"/>
    <w:rsid w:val="006C116E"/>
    <w:rsid w:val="006D32F0"/>
    <w:rsid w:val="006D4373"/>
    <w:rsid w:val="006D628A"/>
    <w:rsid w:val="006E1E71"/>
    <w:rsid w:val="006E5B4D"/>
    <w:rsid w:val="006E6361"/>
    <w:rsid w:val="006E67F7"/>
    <w:rsid w:val="006E6B15"/>
    <w:rsid w:val="006E6BC6"/>
    <w:rsid w:val="006F3AA8"/>
    <w:rsid w:val="006F3FD2"/>
    <w:rsid w:val="006F51FD"/>
    <w:rsid w:val="006F7738"/>
    <w:rsid w:val="0070000F"/>
    <w:rsid w:val="00703695"/>
    <w:rsid w:val="00704BC8"/>
    <w:rsid w:val="00711AD2"/>
    <w:rsid w:val="00711C9E"/>
    <w:rsid w:val="00713F3D"/>
    <w:rsid w:val="00715A03"/>
    <w:rsid w:val="00717A45"/>
    <w:rsid w:val="0072056D"/>
    <w:rsid w:val="00720650"/>
    <w:rsid w:val="00720F2D"/>
    <w:rsid w:val="00724128"/>
    <w:rsid w:val="00730DCC"/>
    <w:rsid w:val="00732153"/>
    <w:rsid w:val="00733001"/>
    <w:rsid w:val="00733E3B"/>
    <w:rsid w:val="007340C6"/>
    <w:rsid w:val="0073704F"/>
    <w:rsid w:val="00737A5B"/>
    <w:rsid w:val="007426BE"/>
    <w:rsid w:val="00742A6A"/>
    <w:rsid w:val="00744FE7"/>
    <w:rsid w:val="00746B41"/>
    <w:rsid w:val="00750445"/>
    <w:rsid w:val="0075141A"/>
    <w:rsid w:val="00751E79"/>
    <w:rsid w:val="00755608"/>
    <w:rsid w:val="00757838"/>
    <w:rsid w:val="00761DFB"/>
    <w:rsid w:val="007643EC"/>
    <w:rsid w:val="0077019D"/>
    <w:rsid w:val="007704B5"/>
    <w:rsid w:val="007713ED"/>
    <w:rsid w:val="00774BD4"/>
    <w:rsid w:val="00777687"/>
    <w:rsid w:val="007803A8"/>
    <w:rsid w:val="007811F5"/>
    <w:rsid w:val="0078409C"/>
    <w:rsid w:val="00784CD0"/>
    <w:rsid w:val="00785122"/>
    <w:rsid w:val="00792FCF"/>
    <w:rsid w:val="00793265"/>
    <w:rsid w:val="00794158"/>
    <w:rsid w:val="00794ED6"/>
    <w:rsid w:val="007A06FF"/>
    <w:rsid w:val="007A0F3B"/>
    <w:rsid w:val="007A1FB5"/>
    <w:rsid w:val="007A29DA"/>
    <w:rsid w:val="007A514D"/>
    <w:rsid w:val="007A5C7C"/>
    <w:rsid w:val="007A653C"/>
    <w:rsid w:val="007A658D"/>
    <w:rsid w:val="007A66DC"/>
    <w:rsid w:val="007A6B80"/>
    <w:rsid w:val="007B1CE4"/>
    <w:rsid w:val="007B20F1"/>
    <w:rsid w:val="007B2D64"/>
    <w:rsid w:val="007B4BD9"/>
    <w:rsid w:val="007B4F27"/>
    <w:rsid w:val="007B5A1E"/>
    <w:rsid w:val="007B71C6"/>
    <w:rsid w:val="007C100B"/>
    <w:rsid w:val="007C37A7"/>
    <w:rsid w:val="007C6B8D"/>
    <w:rsid w:val="007D6C15"/>
    <w:rsid w:val="007E2B5C"/>
    <w:rsid w:val="007E3008"/>
    <w:rsid w:val="007E6273"/>
    <w:rsid w:val="007E7A0F"/>
    <w:rsid w:val="007F204E"/>
    <w:rsid w:val="007F2542"/>
    <w:rsid w:val="007F3180"/>
    <w:rsid w:val="007F5DF6"/>
    <w:rsid w:val="007F7473"/>
    <w:rsid w:val="00804758"/>
    <w:rsid w:val="00807356"/>
    <w:rsid w:val="0081079C"/>
    <w:rsid w:val="00821FF8"/>
    <w:rsid w:val="00826AA6"/>
    <w:rsid w:val="0082782C"/>
    <w:rsid w:val="00827D69"/>
    <w:rsid w:val="00836DAF"/>
    <w:rsid w:val="00845BEF"/>
    <w:rsid w:val="00850A6D"/>
    <w:rsid w:val="008529D8"/>
    <w:rsid w:val="00857EA2"/>
    <w:rsid w:val="00861979"/>
    <w:rsid w:val="008635B7"/>
    <w:rsid w:val="00865216"/>
    <w:rsid w:val="00866E16"/>
    <w:rsid w:val="0087413C"/>
    <w:rsid w:val="008758EA"/>
    <w:rsid w:val="008807B6"/>
    <w:rsid w:val="0088099D"/>
    <w:rsid w:val="008863D9"/>
    <w:rsid w:val="0088678D"/>
    <w:rsid w:val="00887950"/>
    <w:rsid w:val="00887E79"/>
    <w:rsid w:val="0089192D"/>
    <w:rsid w:val="00892C91"/>
    <w:rsid w:val="00893A92"/>
    <w:rsid w:val="00897170"/>
    <w:rsid w:val="0089723D"/>
    <w:rsid w:val="008A0733"/>
    <w:rsid w:val="008A107E"/>
    <w:rsid w:val="008A3612"/>
    <w:rsid w:val="008A7D08"/>
    <w:rsid w:val="008B0335"/>
    <w:rsid w:val="008B462D"/>
    <w:rsid w:val="008B4A59"/>
    <w:rsid w:val="008B4CAE"/>
    <w:rsid w:val="008B5AF0"/>
    <w:rsid w:val="008B763E"/>
    <w:rsid w:val="008C4613"/>
    <w:rsid w:val="008C466B"/>
    <w:rsid w:val="008D1896"/>
    <w:rsid w:val="008D1C45"/>
    <w:rsid w:val="008D4AF6"/>
    <w:rsid w:val="008E39C6"/>
    <w:rsid w:val="008E564C"/>
    <w:rsid w:val="008E598E"/>
    <w:rsid w:val="008E74DD"/>
    <w:rsid w:val="008F055C"/>
    <w:rsid w:val="008F0E0E"/>
    <w:rsid w:val="008F278D"/>
    <w:rsid w:val="008F386E"/>
    <w:rsid w:val="008F39A3"/>
    <w:rsid w:val="008F3FE4"/>
    <w:rsid w:val="008F4DFD"/>
    <w:rsid w:val="008F58B7"/>
    <w:rsid w:val="008F5E07"/>
    <w:rsid w:val="008F634D"/>
    <w:rsid w:val="00900A1F"/>
    <w:rsid w:val="0090314F"/>
    <w:rsid w:val="00905E2B"/>
    <w:rsid w:val="00907313"/>
    <w:rsid w:val="00907693"/>
    <w:rsid w:val="0091614D"/>
    <w:rsid w:val="00922C69"/>
    <w:rsid w:val="009235C5"/>
    <w:rsid w:val="00925196"/>
    <w:rsid w:val="00931560"/>
    <w:rsid w:val="009337E7"/>
    <w:rsid w:val="0093685C"/>
    <w:rsid w:val="00937EF5"/>
    <w:rsid w:val="00940894"/>
    <w:rsid w:val="009420E4"/>
    <w:rsid w:val="00942D4A"/>
    <w:rsid w:val="009446F3"/>
    <w:rsid w:val="009451F6"/>
    <w:rsid w:val="00945D18"/>
    <w:rsid w:val="009460C4"/>
    <w:rsid w:val="00951AD6"/>
    <w:rsid w:val="00953DA1"/>
    <w:rsid w:val="00954D56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59DB"/>
    <w:rsid w:val="009665BE"/>
    <w:rsid w:val="00970913"/>
    <w:rsid w:val="009710AF"/>
    <w:rsid w:val="009715B6"/>
    <w:rsid w:val="00971642"/>
    <w:rsid w:val="00971F08"/>
    <w:rsid w:val="00977F0D"/>
    <w:rsid w:val="00981F04"/>
    <w:rsid w:val="009823A9"/>
    <w:rsid w:val="009824EE"/>
    <w:rsid w:val="00982533"/>
    <w:rsid w:val="00983617"/>
    <w:rsid w:val="009862DD"/>
    <w:rsid w:val="0098781F"/>
    <w:rsid w:val="00990C79"/>
    <w:rsid w:val="00992638"/>
    <w:rsid w:val="00992C72"/>
    <w:rsid w:val="00992C7A"/>
    <w:rsid w:val="00994BD5"/>
    <w:rsid w:val="0099590C"/>
    <w:rsid w:val="009A01BE"/>
    <w:rsid w:val="009A2434"/>
    <w:rsid w:val="009A2DED"/>
    <w:rsid w:val="009A6296"/>
    <w:rsid w:val="009A7A32"/>
    <w:rsid w:val="009B2169"/>
    <w:rsid w:val="009B4429"/>
    <w:rsid w:val="009B5717"/>
    <w:rsid w:val="009C35D5"/>
    <w:rsid w:val="009C3ADB"/>
    <w:rsid w:val="009C54E7"/>
    <w:rsid w:val="009C6305"/>
    <w:rsid w:val="009C76B9"/>
    <w:rsid w:val="009C7E0F"/>
    <w:rsid w:val="009D5137"/>
    <w:rsid w:val="009D594B"/>
    <w:rsid w:val="009D5A22"/>
    <w:rsid w:val="009E0B53"/>
    <w:rsid w:val="009E4277"/>
    <w:rsid w:val="009E59E2"/>
    <w:rsid w:val="009E5C1A"/>
    <w:rsid w:val="009E6261"/>
    <w:rsid w:val="009E79D5"/>
    <w:rsid w:val="009F0172"/>
    <w:rsid w:val="009F7589"/>
    <w:rsid w:val="00A02298"/>
    <w:rsid w:val="00A0307D"/>
    <w:rsid w:val="00A04B4F"/>
    <w:rsid w:val="00A10C04"/>
    <w:rsid w:val="00A114C9"/>
    <w:rsid w:val="00A1441D"/>
    <w:rsid w:val="00A20A2A"/>
    <w:rsid w:val="00A21AFB"/>
    <w:rsid w:val="00A23AC8"/>
    <w:rsid w:val="00A24AD9"/>
    <w:rsid w:val="00A27B48"/>
    <w:rsid w:val="00A27F05"/>
    <w:rsid w:val="00A30111"/>
    <w:rsid w:val="00A32BF8"/>
    <w:rsid w:val="00A35F45"/>
    <w:rsid w:val="00A36DCC"/>
    <w:rsid w:val="00A40B7A"/>
    <w:rsid w:val="00A459A8"/>
    <w:rsid w:val="00A461B2"/>
    <w:rsid w:val="00A468A0"/>
    <w:rsid w:val="00A47A5E"/>
    <w:rsid w:val="00A5155A"/>
    <w:rsid w:val="00A54031"/>
    <w:rsid w:val="00A60B53"/>
    <w:rsid w:val="00A6177C"/>
    <w:rsid w:val="00A6318B"/>
    <w:rsid w:val="00A633D5"/>
    <w:rsid w:val="00A65878"/>
    <w:rsid w:val="00A665DF"/>
    <w:rsid w:val="00A67122"/>
    <w:rsid w:val="00A67FBB"/>
    <w:rsid w:val="00A72FBC"/>
    <w:rsid w:val="00A73A65"/>
    <w:rsid w:val="00A74542"/>
    <w:rsid w:val="00A75544"/>
    <w:rsid w:val="00A8303F"/>
    <w:rsid w:val="00A84CD1"/>
    <w:rsid w:val="00A85BD2"/>
    <w:rsid w:val="00A865D5"/>
    <w:rsid w:val="00A957E5"/>
    <w:rsid w:val="00A9591E"/>
    <w:rsid w:val="00A96ABC"/>
    <w:rsid w:val="00A9794E"/>
    <w:rsid w:val="00AA219E"/>
    <w:rsid w:val="00AA2DBE"/>
    <w:rsid w:val="00AA38B7"/>
    <w:rsid w:val="00AA3DAE"/>
    <w:rsid w:val="00AA45AA"/>
    <w:rsid w:val="00AA58D9"/>
    <w:rsid w:val="00AA5A5C"/>
    <w:rsid w:val="00AA5CD5"/>
    <w:rsid w:val="00AA6E15"/>
    <w:rsid w:val="00AA772C"/>
    <w:rsid w:val="00AA77DB"/>
    <w:rsid w:val="00AB093C"/>
    <w:rsid w:val="00AB09AF"/>
    <w:rsid w:val="00AB504A"/>
    <w:rsid w:val="00AB689B"/>
    <w:rsid w:val="00AB7E58"/>
    <w:rsid w:val="00AC07A8"/>
    <w:rsid w:val="00AC2708"/>
    <w:rsid w:val="00AC2D1B"/>
    <w:rsid w:val="00AC2DE3"/>
    <w:rsid w:val="00AC346C"/>
    <w:rsid w:val="00AC73DF"/>
    <w:rsid w:val="00AD1C24"/>
    <w:rsid w:val="00AD2C33"/>
    <w:rsid w:val="00AD685C"/>
    <w:rsid w:val="00AD77EA"/>
    <w:rsid w:val="00AE0F45"/>
    <w:rsid w:val="00AE14F5"/>
    <w:rsid w:val="00AE6DF7"/>
    <w:rsid w:val="00AF4DF7"/>
    <w:rsid w:val="00AF7908"/>
    <w:rsid w:val="00B03A61"/>
    <w:rsid w:val="00B05610"/>
    <w:rsid w:val="00B06B9A"/>
    <w:rsid w:val="00B07562"/>
    <w:rsid w:val="00B079C8"/>
    <w:rsid w:val="00B106E5"/>
    <w:rsid w:val="00B12B52"/>
    <w:rsid w:val="00B1332B"/>
    <w:rsid w:val="00B13808"/>
    <w:rsid w:val="00B15EDE"/>
    <w:rsid w:val="00B234A7"/>
    <w:rsid w:val="00B31AC0"/>
    <w:rsid w:val="00B32EEB"/>
    <w:rsid w:val="00B3498A"/>
    <w:rsid w:val="00B356DF"/>
    <w:rsid w:val="00B358F3"/>
    <w:rsid w:val="00B35DAA"/>
    <w:rsid w:val="00B431FC"/>
    <w:rsid w:val="00B44F0F"/>
    <w:rsid w:val="00B45474"/>
    <w:rsid w:val="00B45DAC"/>
    <w:rsid w:val="00B54BC8"/>
    <w:rsid w:val="00B54F7E"/>
    <w:rsid w:val="00B554C3"/>
    <w:rsid w:val="00B57221"/>
    <w:rsid w:val="00B603C1"/>
    <w:rsid w:val="00B62826"/>
    <w:rsid w:val="00B70C5F"/>
    <w:rsid w:val="00B718CF"/>
    <w:rsid w:val="00B73AAF"/>
    <w:rsid w:val="00B74CC0"/>
    <w:rsid w:val="00B80E3C"/>
    <w:rsid w:val="00B81FE8"/>
    <w:rsid w:val="00B83346"/>
    <w:rsid w:val="00B83F49"/>
    <w:rsid w:val="00B8482B"/>
    <w:rsid w:val="00B85454"/>
    <w:rsid w:val="00B86448"/>
    <w:rsid w:val="00B872DF"/>
    <w:rsid w:val="00B907FC"/>
    <w:rsid w:val="00B91AA7"/>
    <w:rsid w:val="00B92DD8"/>
    <w:rsid w:val="00B96B1E"/>
    <w:rsid w:val="00B97B32"/>
    <w:rsid w:val="00BA383C"/>
    <w:rsid w:val="00BA5150"/>
    <w:rsid w:val="00BA6CD9"/>
    <w:rsid w:val="00BB2607"/>
    <w:rsid w:val="00BB2CFC"/>
    <w:rsid w:val="00BB30BD"/>
    <w:rsid w:val="00BB3736"/>
    <w:rsid w:val="00BB6117"/>
    <w:rsid w:val="00BB776F"/>
    <w:rsid w:val="00BC2A7D"/>
    <w:rsid w:val="00BC65C1"/>
    <w:rsid w:val="00BC7389"/>
    <w:rsid w:val="00BC76BF"/>
    <w:rsid w:val="00BD047B"/>
    <w:rsid w:val="00BD4760"/>
    <w:rsid w:val="00BD66C9"/>
    <w:rsid w:val="00BD6C27"/>
    <w:rsid w:val="00BD7285"/>
    <w:rsid w:val="00BD7AF5"/>
    <w:rsid w:val="00BE07AC"/>
    <w:rsid w:val="00BE0FA1"/>
    <w:rsid w:val="00BE3D98"/>
    <w:rsid w:val="00BE453E"/>
    <w:rsid w:val="00BF20AB"/>
    <w:rsid w:val="00BF382C"/>
    <w:rsid w:val="00C01583"/>
    <w:rsid w:val="00C02B46"/>
    <w:rsid w:val="00C05791"/>
    <w:rsid w:val="00C10B9E"/>
    <w:rsid w:val="00C1335C"/>
    <w:rsid w:val="00C23F26"/>
    <w:rsid w:val="00C25393"/>
    <w:rsid w:val="00C25871"/>
    <w:rsid w:val="00C25C8B"/>
    <w:rsid w:val="00C307F2"/>
    <w:rsid w:val="00C3141C"/>
    <w:rsid w:val="00C32BA4"/>
    <w:rsid w:val="00C34793"/>
    <w:rsid w:val="00C35DE0"/>
    <w:rsid w:val="00C40E9E"/>
    <w:rsid w:val="00C4347B"/>
    <w:rsid w:val="00C457B5"/>
    <w:rsid w:val="00C465FE"/>
    <w:rsid w:val="00C46F8D"/>
    <w:rsid w:val="00C47578"/>
    <w:rsid w:val="00C47B50"/>
    <w:rsid w:val="00C52EEB"/>
    <w:rsid w:val="00C532CB"/>
    <w:rsid w:val="00C543CE"/>
    <w:rsid w:val="00C54AE1"/>
    <w:rsid w:val="00C574BA"/>
    <w:rsid w:val="00C57D4B"/>
    <w:rsid w:val="00C61805"/>
    <w:rsid w:val="00C65FED"/>
    <w:rsid w:val="00C70002"/>
    <w:rsid w:val="00C767B7"/>
    <w:rsid w:val="00C76D6A"/>
    <w:rsid w:val="00C7795F"/>
    <w:rsid w:val="00C80057"/>
    <w:rsid w:val="00C8149F"/>
    <w:rsid w:val="00C820C8"/>
    <w:rsid w:val="00C82429"/>
    <w:rsid w:val="00C84244"/>
    <w:rsid w:val="00C90AF7"/>
    <w:rsid w:val="00C91084"/>
    <w:rsid w:val="00C91D0E"/>
    <w:rsid w:val="00C92F26"/>
    <w:rsid w:val="00C93D79"/>
    <w:rsid w:val="00C95B50"/>
    <w:rsid w:val="00CA2497"/>
    <w:rsid w:val="00CA2CEF"/>
    <w:rsid w:val="00CA2F83"/>
    <w:rsid w:val="00CA3526"/>
    <w:rsid w:val="00CA4441"/>
    <w:rsid w:val="00CA6736"/>
    <w:rsid w:val="00CA7C55"/>
    <w:rsid w:val="00CB1250"/>
    <w:rsid w:val="00CB1A9C"/>
    <w:rsid w:val="00CB28A1"/>
    <w:rsid w:val="00CB706D"/>
    <w:rsid w:val="00CB77CC"/>
    <w:rsid w:val="00CC1754"/>
    <w:rsid w:val="00CC6129"/>
    <w:rsid w:val="00CC6F6F"/>
    <w:rsid w:val="00CD2081"/>
    <w:rsid w:val="00CE333B"/>
    <w:rsid w:val="00CF1D8D"/>
    <w:rsid w:val="00D1037A"/>
    <w:rsid w:val="00D10444"/>
    <w:rsid w:val="00D1123A"/>
    <w:rsid w:val="00D123ED"/>
    <w:rsid w:val="00D12515"/>
    <w:rsid w:val="00D12EA2"/>
    <w:rsid w:val="00D16CBB"/>
    <w:rsid w:val="00D17219"/>
    <w:rsid w:val="00D20D34"/>
    <w:rsid w:val="00D21F63"/>
    <w:rsid w:val="00D22D3F"/>
    <w:rsid w:val="00D243D1"/>
    <w:rsid w:val="00D25BEB"/>
    <w:rsid w:val="00D27508"/>
    <w:rsid w:val="00D34DE2"/>
    <w:rsid w:val="00D35CBA"/>
    <w:rsid w:val="00D375AA"/>
    <w:rsid w:val="00D40041"/>
    <w:rsid w:val="00D402C5"/>
    <w:rsid w:val="00D41214"/>
    <w:rsid w:val="00D420B1"/>
    <w:rsid w:val="00D440F2"/>
    <w:rsid w:val="00D52005"/>
    <w:rsid w:val="00D52791"/>
    <w:rsid w:val="00D53F0C"/>
    <w:rsid w:val="00D546CC"/>
    <w:rsid w:val="00D54CE0"/>
    <w:rsid w:val="00D623BB"/>
    <w:rsid w:val="00D62892"/>
    <w:rsid w:val="00D65230"/>
    <w:rsid w:val="00D6663D"/>
    <w:rsid w:val="00D71AE4"/>
    <w:rsid w:val="00D75301"/>
    <w:rsid w:val="00D7684C"/>
    <w:rsid w:val="00D81C14"/>
    <w:rsid w:val="00D81CC2"/>
    <w:rsid w:val="00D82919"/>
    <w:rsid w:val="00D83550"/>
    <w:rsid w:val="00D841F8"/>
    <w:rsid w:val="00D845E0"/>
    <w:rsid w:val="00D8796A"/>
    <w:rsid w:val="00D91049"/>
    <w:rsid w:val="00D9270C"/>
    <w:rsid w:val="00D9441A"/>
    <w:rsid w:val="00DA03D2"/>
    <w:rsid w:val="00DA1AC6"/>
    <w:rsid w:val="00DA524F"/>
    <w:rsid w:val="00DA5677"/>
    <w:rsid w:val="00DA7C82"/>
    <w:rsid w:val="00DB10BE"/>
    <w:rsid w:val="00DB1149"/>
    <w:rsid w:val="00DB3002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FFD"/>
    <w:rsid w:val="00DC5F38"/>
    <w:rsid w:val="00DD0345"/>
    <w:rsid w:val="00DD2833"/>
    <w:rsid w:val="00DD2E11"/>
    <w:rsid w:val="00DD3564"/>
    <w:rsid w:val="00DD45EA"/>
    <w:rsid w:val="00DD6CC1"/>
    <w:rsid w:val="00DE28C2"/>
    <w:rsid w:val="00DE5A5E"/>
    <w:rsid w:val="00DE715D"/>
    <w:rsid w:val="00DF1A6C"/>
    <w:rsid w:val="00DF2543"/>
    <w:rsid w:val="00DF64B4"/>
    <w:rsid w:val="00E006E6"/>
    <w:rsid w:val="00E00701"/>
    <w:rsid w:val="00E0270A"/>
    <w:rsid w:val="00E0438B"/>
    <w:rsid w:val="00E07C34"/>
    <w:rsid w:val="00E1169B"/>
    <w:rsid w:val="00E13A4B"/>
    <w:rsid w:val="00E1425C"/>
    <w:rsid w:val="00E163D0"/>
    <w:rsid w:val="00E210E1"/>
    <w:rsid w:val="00E21DF3"/>
    <w:rsid w:val="00E22487"/>
    <w:rsid w:val="00E22E9F"/>
    <w:rsid w:val="00E23D7A"/>
    <w:rsid w:val="00E263E0"/>
    <w:rsid w:val="00E315F3"/>
    <w:rsid w:val="00E32113"/>
    <w:rsid w:val="00E355FC"/>
    <w:rsid w:val="00E366AC"/>
    <w:rsid w:val="00E4052D"/>
    <w:rsid w:val="00E40BB4"/>
    <w:rsid w:val="00E42186"/>
    <w:rsid w:val="00E42FD0"/>
    <w:rsid w:val="00E434DC"/>
    <w:rsid w:val="00E43576"/>
    <w:rsid w:val="00E43B6E"/>
    <w:rsid w:val="00E45C49"/>
    <w:rsid w:val="00E45F1C"/>
    <w:rsid w:val="00E50960"/>
    <w:rsid w:val="00E518DB"/>
    <w:rsid w:val="00E53E2C"/>
    <w:rsid w:val="00E54892"/>
    <w:rsid w:val="00E54A25"/>
    <w:rsid w:val="00E55374"/>
    <w:rsid w:val="00E60320"/>
    <w:rsid w:val="00E62019"/>
    <w:rsid w:val="00E63BC5"/>
    <w:rsid w:val="00E643B3"/>
    <w:rsid w:val="00E65C9A"/>
    <w:rsid w:val="00E70A28"/>
    <w:rsid w:val="00E72192"/>
    <w:rsid w:val="00E7326E"/>
    <w:rsid w:val="00E757BF"/>
    <w:rsid w:val="00E769FB"/>
    <w:rsid w:val="00E76ADC"/>
    <w:rsid w:val="00E8285A"/>
    <w:rsid w:val="00E82EDF"/>
    <w:rsid w:val="00E84806"/>
    <w:rsid w:val="00E8698F"/>
    <w:rsid w:val="00E91536"/>
    <w:rsid w:val="00E91C77"/>
    <w:rsid w:val="00E93000"/>
    <w:rsid w:val="00E94602"/>
    <w:rsid w:val="00E95C8D"/>
    <w:rsid w:val="00E963A3"/>
    <w:rsid w:val="00EA007C"/>
    <w:rsid w:val="00EA0FEB"/>
    <w:rsid w:val="00EA29FC"/>
    <w:rsid w:val="00EA2D29"/>
    <w:rsid w:val="00EA30E4"/>
    <w:rsid w:val="00EB1063"/>
    <w:rsid w:val="00EB1E46"/>
    <w:rsid w:val="00EB2F19"/>
    <w:rsid w:val="00EB5304"/>
    <w:rsid w:val="00EB55BD"/>
    <w:rsid w:val="00EC40E5"/>
    <w:rsid w:val="00EC6805"/>
    <w:rsid w:val="00ED1757"/>
    <w:rsid w:val="00ED24D9"/>
    <w:rsid w:val="00ED3F4A"/>
    <w:rsid w:val="00ED68C6"/>
    <w:rsid w:val="00EE3FB8"/>
    <w:rsid w:val="00EE4BE7"/>
    <w:rsid w:val="00EE6F9F"/>
    <w:rsid w:val="00EF0595"/>
    <w:rsid w:val="00EF1CAF"/>
    <w:rsid w:val="00EF5501"/>
    <w:rsid w:val="00EF5650"/>
    <w:rsid w:val="00F00A21"/>
    <w:rsid w:val="00F00F67"/>
    <w:rsid w:val="00F03008"/>
    <w:rsid w:val="00F03057"/>
    <w:rsid w:val="00F03BA9"/>
    <w:rsid w:val="00F03EFB"/>
    <w:rsid w:val="00F11E6A"/>
    <w:rsid w:val="00F12A55"/>
    <w:rsid w:val="00F204C3"/>
    <w:rsid w:val="00F2651E"/>
    <w:rsid w:val="00F34A53"/>
    <w:rsid w:val="00F35792"/>
    <w:rsid w:val="00F4300B"/>
    <w:rsid w:val="00F4496F"/>
    <w:rsid w:val="00F459A1"/>
    <w:rsid w:val="00F4797F"/>
    <w:rsid w:val="00F50DA4"/>
    <w:rsid w:val="00F5209E"/>
    <w:rsid w:val="00F53F8F"/>
    <w:rsid w:val="00F54EBA"/>
    <w:rsid w:val="00F5526F"/>
    <w:rsid w:val="00F5615F"/>
    <w:rsid w:val="00F5716C"/>
    <w:rsid w:val="00F57B44"/>
    <w:rsid w:val="00F611B9"/>
    <w:rsid w:val="00F61C9C"/>
    <w:rsid w:val="00F62706"/>
    <w:rsid w:val="00F62927"/>
    <w:rsid w:val="00F67FC5"/>
    <w:rsid w:val="00F70E3F"/>
    <w:rsid w:val="00F73796"/>
    <w:rsid w:val="00F761EC"/>
    <w:rsid w:val="00F7653A"/>
    <w:rsid w:val="00F82163"/>
    <w:rsid w:val="00F8358E"/>
    <w:rsid w:val="00F9495C"/>
    <w:rsid w:val="00FA0BA0"/>
    <w:rsid w:val="00FA33B5"/>
    <w:rsid w:val="00FA37FA"/>
    <w:rsid w:val="00FA41A4"/>
    <w:rsid w:val="00FA533C"/>
    <w:rsid w:val="00FB3A9C"/>
    <w:rsid w:val="00FB3D21"/>
    <w:rsid w:val="00FB423F"/>
    <w:rsid w:val="00FC0415"/>
    <w:rsid w:val="00FC239C"/>
    <w:rsid w:val="00FC42F3"/>
    <w:rsid w:val="00FC5757"/>
    <w:rsid w:val="00FC75CA"/>
    <w:rsid w:val="00FD0203"/>
    <w:rsid w:val="00FD0654"/>
    <w:rsid w:val="00FD2CC5"/>
    <w:rsid w:val="00FD6DA6"/>
    <w:rsid w:val="00FD79D2"/>
    <w:rsid w:val="00FE4554"/>
    <w:rsid w:val="00FE596F"/>
    <w:rsid w:val="00FE665C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A064AB56-8308-499E-9B21-DC5A0EBC6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udexchange.info/trainings/courses/home-arp-notice-webinar-notice-cpd-21-10-qualifying-populations-and-allocation-plan-requirements/4341/" TargetMode="External"/><Relationship Id="rId18" Type="http://schemas.openxmlformats.org/officeDocument/2006/relationships/hyperlink" Target="mailto:sreed@addressthehomeless.org" TargetMode="External"/><Relationship Id="rId26" Type="http://schemas.openxmlformats.org/officeDocument/2006/relationships/hyperlink" Target="https://www.suffolkcountyny.gov/Departments/Social-Servic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lihomeless.org/about" TargetMode="External"/><Relationship Id="rId34" Type="http://schemas.openxmlformats.org/officeDocument/2006/relationships/hyperlink" Target="https://www.lihomeless.org/hmis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longislandindex.org/wp-content/uploads/2017/06/ADUreport_053117release_LG.pdf" TargetMode="External"/><Relationship Id="rId17" Type="http://schemas.openxmlformats.org/officeDocument/2006/relationships/hyperlink" Target="mailto:rbannerman@addressthehomeless.org" TargetMode="External"/><Relationship Id="rId25" Type="http://schemas.openxmlformats.org/officeDocument/2006/relationships/hyperlink" Target="https://www.nassaucountyny.gov/1895/Social-Services" TargetMode="External"/><Relationship Id="rId33" Type="http://schemas.openxmlformats.org/officeDocument/2006/relationships/hyperlink" Target="http://www.tscli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wscallon@addressthehomeless.org" TargetMode="External"/><Relationship Id="rId20" Type="http://schemas.openxmlformats.org/officeDocument/2006/relationships/hyperlink" Target="https://26605804-0f06-4f4c-9978-7cc160da7c9d.filesusr.com/ugd/00f1bd_fcb030ec8e6d49c7b0fd2577643e5d56.pdf" TargetMode="External"/><Relationship Id="rId29" Type="http://schemas.openxmlformats.org/officeDocument/2006/relationships/hyperlink" Target="https://www.hud.gov/EH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sey.berkovitz@gmail.com" TargetMode="External"/><Relationship Id="rId24" Type="http://schemas.openxmlformats.org/officeDocument/2006/relationships/hyperlink" Target="https://grantsgateway.ny.gov/intelligrants_NYSGG//module/nysgg/goportal.aspx?NavItem1=4&amp;ngoID=5001937" TargetMode="External"/><Relationship Id="rId32" Type="http://schemas.openxmlformats.org/officeDocument/2006/relationships/hyperlink" Target="https://www.lihomeless.org/coordinared-entry-access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jlabia@addressthehomeless.org" TargetMode="External"/><Relationship Id="rId23" Type="http://schemas.openxmlformats.org/officeDocument/2006/relationships/hyperlink" Target="mailto:mgiuffrida@addressthehomeless.org" TargetMode="External"/><Relationship Id="rId28" Type="http://schemas.openxmlformats.org/officeDocument/2006/relationships/hyperlink" Target="https://www.lihomeless.org/coordinated-entry-faq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helpdesk@addressthehomeless.org" TargetMode="External"/><Relationship Id="rId31" Type="http://schemas.openxmlformats.org/officeDocument/2006/relationships/hyperlink" Target="https://www.addressthehomeless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cicchetti@addressthehomeless.org" TargetMode="External"/><Relationship Id="rId22" Type="http://schemas.openxmlformats.org/officeDocument/2006/relationships/hyperlink" Target="mailto:gguarton@addressthehomeless.org" TargetMode="External"/><Relationship Id="rId27" Type="http://schemas.openxmlformats.org/officeDocument/2006/relationships/hyperlink" Target="https://otda.ny.gov/programs/emergency-rental-assistance/" TargetMode="External"/><Relationship Id="rId30" Type="http://schemas.openxmlformats.org/officeDocument/2006/relationships/hyperlink" Target="https://www.lihomeless.org/coordinated-entry-faq" TargetMode="External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3" ma:contentTypeDescription="Create a new document." ma:contentTypeScope="" ma:versionID="5574c03c5758c6c2d1255f6b15bc4f1d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416d9b2473a73c4b32419aeb636c8472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D380E5-2FF0-4E2B-BC36-581C54C6A9D7}">
  <ds:schemaRefs>
    <ds:schemaRef ds:uri="0c408069-27ef-456c-b32e-53750250f17c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a2d4b7a3-f851-41e8-99d5-1619c4311944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D1FCAA-776F-4870-86BA-085B0B2FDB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297</Words>
  <Characters>739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4</CharactersWithSpaces>
  <SharedDoc>false</SharedDoc>
  <HLinks>
    <vt:vector size="18" baseType="variant">
      <vt:variant>
        <vt:i4>3014684</vt:i4>
      </vt:variant>
      <vt:variant>
        <vt:i4>6</vt:i4>
      </vt:variant>
      <vt:variant>
        <vt:i4>0</vt:i4>
      </vt:variant>
      <vt:variant>
        <vt:i4>5</vt:i4>
      </vt:variant>
      <vt:variant>
        <vt:lpwstr>mailto:tpham@addressthehomeless.org</vt:lpwstr>
      </vt:variant>
      <vt:variant>
        <vt:lpwstr/>
      </vt:variant>
      <vt:variant>
        <vt:i4>2097176</vt:i4>
      </vt:variant>
      <vt:variant>
        <vt:i4>3</vt:i4>
      </vt:variant>
      <vt:variant>
        <vt:i4>0</vt:i4>
      </vt:variant>
      <vt:variant>
        <vt:i4>5</vt:i4>
      </vt:variant>
      <vt:variant>
        <vt:lpwstr>mailto:jlabia@addressthehomeless.org</vt:lpwstr>
      </vt:variant>
      <vt:variant>
        <vt:lpwstr/>
      </vt:variant>
      <vt:variant>
        <vt:i4>3014684</vt:i4>
      </vt:variant>
      <vt:variant>
        <vt:i4>0</vt:i4>
      </vt:variant>
      <vt:variant>
        <vt:i4>0</vt:i4>
      </vt:variant>
      <vt:variant>
        <vt:i4>5</vt:i4>
      </vt:variant>
      <vt:variant>
        <vt:lpwstr>mailto:tpham@addressthehomeles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Thanh Pham</cp:lastModifiedBy>
  <cp:revision>12</cp:revision>
  <cp:lastPrinted>2020-01-17T00:09:00Z</cp:lastPrinted>
  <dcterms:created xsi:type="dcterms:W3CDTF">2021-09-22T17:16:00Z</dcterms:created>
  <dcterms:modified xsi:type="dcterms:W3CDTF">2021-09-22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</Properties>
</file>